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8EEF9" w14:textId="2461AFEB" w:rsidR="003D15F5" w:rsidRPr="000D4F28" w:rsidRDefault="003D15F5" w:rsidP="003D15F5">
      <w:pPr>
        <w:rPr>
          <w:rFonts w:ascii="游ゴシック" w:eastAsia="游ゴシック" w:hAnsi="游ゴシック" w:cs="Arial Unicode MS"/>
          <w:b/>
          <w:bCs/>
          <w:sz w:val="28"/>
          <w:szCs w:val="28"/>
        </w:rPr>
      </w:pPr>
      <w:r w:rsidRPr="003D15F5">
        <w:rPr>
          <w:rFonts w:ascii="游ゴシック" w:eastAsia="游ゴシック" w:hAnsi="游ゴシック"/>
          <w:noProof/>
          <w:color w:val="0070C0"/>
        </w:rPr>
        <w:drawing>
          <wp:inline distT="114300" distB="114300" distL="114300" distR="114300" wp14:anchorId="784DC718" wp14:editId="52A68A95">
            <wp:extent cx="242888" cy="269146"/>
            <wp:effectExtent l="0" t="0" r="0" b="0"/>
            <wp:docPr id="1"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sidRPr="003D15F5">
        <w:rPr>
          <w:rFonts w:ascii="游ゴシック" w:eastAsia="游ゴシック" w:hAnsi="游ゴシック" w:hint="eastAsia"/>
          <w:b/>
          <w:bCs/>
          <w:noProof/>
          <w:color w:val="0070C0"/>
          <w:sz w:val="28"/>
          <w:szCs w:val="28"/>
        </w:rPr>
        <w:t xml:space="preserve"> </w:t>
      </w:r>
      <w:r w:rsidR="0004510B" w:rsidRPr="000D4F28">
        <w:rPr>
          <w:rFonts w:ascii="游ゴシック" w:eastAsia="游ゴシック" w:hAnsi="游ゴシック" w:cs="Arial Unicode MS" w:hint="eastAsia"/>
          <w:b/>
          <w:bCs/>
          <w:sz w:val="28"/>
          <w:szCs w:val="28"/>
        </w:rPr>
        <w:t>ストレスに対し</w:t>
      </w:r>
      <w:r w:rsidR="000D4F28">
        <w:rPr>
          <w:rFonts w:ascii="游ゴシック" w:eastAsia="游ゴシック" w:hAnsi="游ゴシック" w:cs="Arial Unicode MS" w:hint="eastAsia"/>
          <w:b/>
          <w:bCs/>
          <w:sz w:val="28"/>
          <w:szCs w:val="28"/>
        </w:rPr>
        <w:t>、</w:t>
      </w:r>
      <w:r w:rsidR="0004510B" w:rsidRPr="000D4F28">
        <w:rPr>
          <w:rFonts w:ascii="游ゴシック" w:eastAsia="游ゴシック" w:hAnsi="游ゴシック" w:cs="Arial Unicode MS" w:hint="eastAsia"/>
          <w:b/>
          <w:bCs/>
          <w:sz w:val="28"/>
          <w:szCs w:val="28"/>
        </w:rPr>
        <w:t>理解・対処することで</w:t>
      </w:r>
      <w:r w:rsidRPr="000D4F28">
        <w:rPr>
          <w:rFonts w:ascii="游ゴシック" w:eastAsia="游ゴシック" w:hAnsi="游ゴシック" w:cs="Arial Unicode MS" w:hint="eastAsia"/>
          <w:b/>
          <w:bCs/>
          <w:sz w:val="28"/>
          <w:szCs w:val="28"/>
        </w:rPr>
        <w:t>健康への影響を防ぐ</w:t>
      </w:r>
    </w:p>
    <w:p w14:paraId="54674930" w14:textId="4C6E3125" w:rsidR="003D15F5" w:rsidRPr="000D4F28" w:rsidRDefault="003D15F5" w:rsidP="00DF7933">
      <w:pPr>
        <w:rPr>
          <w:rFonts w:ascii="游ゴシック" w:eastAsia="游ゴシック" w:hAnsi="游ゴシック"/>
          <w:sz w:val="22"/>
          <w:szCs w:val="22"/>
        </w:rPr>
      </w:pPr>
      <w:r w:rsidRPr="000D4F28">
        <w:rPr>
          <w:rFonts w:ascii="游ゴシック" w:eastAsia="游ゴシック" w:hAnsi="游ゴシック" w:hint="eastAsia"/>
          <w:sz w:val="22"/>
          <w:szCs w:val="22"/>
        </w:rPr>
        <w:t xml:space="preserve">　</w:t>
      </w:r>
    </w:p>
    <w:p w14:paraId="56437063" w14:textId="43B3F5F9" w:rsidR="00A83B87" w:rsidRPr="000D4F28" w:rsidRDefault="00DF7933" w:rsidP="000D4F28">
      <w:pPr>
        <w:ind w:firstLineChars="100" w:firstLine="220"/>
        <w:rPr>
          <w:rFonts w:ascii="游ゴシック" w:eastAsia="游ゴシック" w:hAnsi="游ゴシック"/>
          <w:b/>
          <w:bCs/>
          <w:sz w:val="22"/>
          <w:szCs w:val="22"/>
        </w:rPr>
      </w:pPr>
      <w:r w:rsidRPr="000D4F28">
        <w:rPr>
          <w:rFonts w:ascii="游ゴシック" w:eastAsia="游ゴシック" w:hAnsi="游ゴシック"/>
          <w:b/>
          <w:bCs/>
          <w:sz w:val="22"/>
          <w:szCs w:val="22"/>
        </w:rPr>
        <w:t>宿泊療養を終えたらストレスを溜めないようにする</w:t>
      </w:r>
    </w:p>
    <w:p w14:paraId="5D13D67B" w14:textId="10424CCD" w:rsidR="00160279" w:rsidRPr="000D4F28" w:rsidRDefault="00160279" w:rsidP="00DF7933">
      <w:pPr>
        <w:rPr>
          <w:rFonts w:ascii="游ゴシック" w:eastAsia="游ゴシック" w:hAnsi="游ゴシック"/>
          <w:sz w:val="22"/>
          <w:szCs w:val="22"/>
        </w:rPr>
      </w:pPr>
    </w:p>
    <w:p w14:paraId="57479856" w14:textId="77777777" w:rsidR="009571A9" w:rsidRPr="000D4F28" w:rsidRDefault="009571A9" w:rsidP="009571A9">
      <w:pPr>
        <w:ind w:leftChars="100" w:left="240"/>
        <w:rPr>
          <w:rFonts w:ascii="游ゴシック" w:eastAsia="游ゴシック" w:hAnsi="游ゴシック"/>
          <w:sz w:val="22"/>
          <w:szCs w:val="22"/>
        </w:rPr>
      </w:pPr>
      <w:r w:rsidRPr="000D4F28">
        <w:rPr>
          <w:rFonts w:ascii="游ゴシック" w:eastAsia="游ゴシック" w:hAnsi="游ゴシック" w:hint="eastAsia"/>
          <w:sz w:val="22"/>
          <w:szCs w:val="22"/>
        </w:rPr>
        <w:t>宿泊療養を終えて自宅療養に戻ることは、住み慣れた自宅であっても新たな環境に適応することを意味します。環境の変化は、ストレッサーとなり、新たなストレスを生み出すことにつながる可能性があります。</w:t>
      </w:r>
    </w:p>
    <w:p w14:paraId="70ABEF4F" w14:textId="05F251B7" w:rsidR="009571A9" w:rsidRPr="000D4F28" w:rsidRDefault="009571A9" w:rsidP="009571A9">
      <w:pPr>
        <w:ind w:left="220" w:hangingChars="100" w:hanging="220"/>
        <w:rPr>
          <w:rFonts w:ascii="游ゴシック" w:eastAsia="游ゴシック" w:hAnsi="游ゴシック"/>
          <w:sz w:val="22"/>
          <w:szCs w:val="22"/>
        </w:rPr>
      </w:pPr>
      <w:r w:rsidRPr="000D4F28">
        <w:rPr>
          <w:rFonts w:ascii="游ゴシック" w:eastAsia="游ゴシック" w:hAnsi="游ゴシック" w:hint="eastAsia"/>
          <w:sz w:val="22"/>
          <w:szCs w:val="22"/>
        </w:rPr>
        <w:t xml:space="preserve">　そこで、自分自身のストレス反応について注意深く観察し、「気分の落ち込み」、｢焦り｣、「苛立ち」等が生じていないか点検してみましょう</w:t>
      </w:r>
      <w:r w:rsidR="000D4F28">
        <w:rPr>
          <w:rFonts w:ascii="游ゴシック" w:eastAsia="游ゴシック" w:hAnsi="游ゴシック" w:hint="eastAsia"/>
          <w:sz w:val="22"/>
          <w:szCs w:val="22"/>
        </w:rPr>
        <w:t>。</w:t>
      </w:r>
    </w:p>
    <w:p w14:paraId="0F08A243" w14:textId="49D32B98" w:rsidR="009571A9" w:rsidRPr="000D4F28" w:rsidRDefault="009571A9" w:rsidP="009571A9">
      <w:pPr>
        <w:ind w:left="220" w:hangingChars="100" w:hanging="220"/>
        <w:rPr>
          <w:rFonts w:ascii="游ゴシック" w:eastAsia="游ゴシック" w:hAnsi="游ゴシック"/>
          <w:sz w:val="22"/>
          <w:szCs w:val="22"/>
        </w:rPr>
      </w:pPr>
      <w:r w:rsidRPr="000D4F28">
        <w:rPr>
          <w:rFonts w:ascii="游ゴシック" w:eastAsia="游ゴシック" w:hAnsi="游ゴシック" w:hint="eastAsia"/>
          <w:sz w:val="22"/>
          <w:szCs w:val="22"/>
        </w:rPr>
        <w:t xml:space="preserve">　ストレス反応は『からだ』と『こころ』の両面から観察することができます。</w:t>
      </w:r>
    </w:p>
    <w:p w14:paraId="5945A1DB" w14:textId="6AF50120" w:rsidR="009571A9" w:rsidRPr="000D4F28" w:rsidRDefault="009571A9" w:rsidP="009571A9">
      <w:pPr>
        <w:ind w:left="220" w:hangingChars="100" w:hanging="220"/>
        <w:rPr>
          <w:rFonts w:ascii="游ゴシック" w:eastAsia="游ゴシック" w:hAnsi="游ゴシック"/>
          <w:sz w:val="22"/>
          <w:szCs w:val="22"/>
        </w:rPr>
      </w:pPr>
      <w:r w:rsidRPr="000D4F28">
        <w:rPr>
          <w:rFonts w:ascii="游ゴシック" w:eastAsia="游ゴシック" w:hAnsi="游ゴシック" w:hint="eastAsia"/>
          <w:sz w:val="22"/>
          <w:szCs w:val="22"/>
        </w:rPr>
        <w:t xml:space="preserve">　下記に代表的なストレス反応をまとめてみました。このような反応が2週間以上継続する場合は</w:t>
      </w:r>
      <w:r w:rsidR="000D4F28">
        <w:rPr>
          <w:rFonts w:ascii="游ゴシック" w:eastAsia="游ゴシック" w:hAnsi="游ゴシック" w:hint="eastAsia"/>
          <w:sz w:val="22"/>
          <w:szCs w:val="22"/>
        </w:rPr>
        <w:t>、</w:t>
      </w:r>
      <w:r w:rsidRPr="000D4F28">
        <w:rPr>
          <w:rFonts w:ascii="游ゴシック" w:eastAsia="游ゴシック" w:hAnsi="游ゴシック" w:hint="eastAsia"/>
          <w:sz w:val="22"/>
          <w:szCs w:val="22"/>
        </w:rPr>
        <w:t>支援機関や支援者に相談することをお勧めします。</w:t>
      </w:r>
    </w:p>
    <w:p w14:paraId="5A89106A" w14:textId="77777777" w:rsidR="009571A9" w:rsidRPr="009571A9" w:rsidRDefault="009571A9" w:rsidP="00DF7933">
      <w:pPr>
        <w:rPr>
          <w:rFonts w:ascii="游ゴシック" w:eastAsia="游ゴシック" w:hAnsi="游ゴシック"/>
          <w:sz w:val="22"/>
          <w:szCs w:val="22"/>
        </w:rPr>
      </w:pPr>
    </w:p>
    <w:p w14:paraId="49C902BB" w14:textId="61587A52" w:rsidR="00160279" w:rsidRDefault="00DF7933" w:rsidP="00160279">
      <w:pPr>
        <w:pStyle w:val="af2"/>
        <w:numPr>
          <w:ilvl w:val="0"/>
          <w:numId w:val="7"/>
        </w:numPr>
        <w:rPr>
          <w:rFonts w:ascii="游ゴシック" w:eastAsia="游ゴシック" w:hAnsi="游ゴシック"/>
          <w:sz w:val="20"/>
          <w:szCs w:val="20"/>
        </w:rPr>
      </w:pPr>
      <w:r w:rsidRPr="00160279">
        <w:rPr>
          <w:rFonts w:ascii="游ゴシック" w:eastAsia="游ゴシック" w:hAnsi="游ゴシック"/>
          <w:sz w:val="22"/>
          <w:szCs w:val="22"/>
        </w:rPr>
        <w:t>イライラや不安をため込んでいないか自分で点検しましょう</w:t>
      </w:r>
      <w:r w:rsidRPr="00160279">
        <w:rPr>
          <w:rFonts w:ascii="游ゴシック" w:eastAsia="游ゴシック" w:hAnsi="游ゴシック"/>
          <w:sz w:val="20"/>
          <w:szCs w:val="20"/>
        </w:rPr>
        <w:t>。</w:t>
      </w:r>
    </w:p>
    <w:p w14:paraId="1A5975DB" w14:textId="77777777" w:rsidR="009571A9" w:rsidRPr="00160279" w:rsidRDefault="009571A9" w:rsidP="009571A9">
      <w:pPr>
        <w:pStyle w:val="af2"/>
        <w:ind w:left="420"/>
        <w:rPr>
          <w:rFonts w:ascii="游ゴシック" w:eastAsia="游ゴシック" w:hAnsi="游ゴシック"/>
          <w:sz w:val="20"/>
          <w:szCs w:val="20"/>
        </w:rPr>
      </w:pPr>
    </w:p>
    <w:p w14:paraId="1BA0F7BF" w14:textId="77777777" w:rsidR="00695E13" w:rsidRPr="00F80508" w:rsidRDefault="00695E13" w:rsidP="00695E13">
      <w:pPr>
        <w:rPr>
          <w:rFonts w:ascii="游ゴシック" w:eastAsia="游ゴシック" w:hAnsi="游ゴシック"/>
          <w:b/>
          <w:sz w:val="22"/>
        </w:rPr>
      </w:pPr>
      <w:r w:rsidRPr="00F80508">
        <w:rPr>
          <w:rFonts w:ascii="游ゴシック" w:eastAsia="游ゴシック" w:hAnsi="游ゴシック" w:hint="eastAsia"/>
          <w:b/>
          <w:sz w:val="22"/>
        </w:rPr>
        <w:t>【ストレスチェック】</w:t>
      </w:r>
    </w:p>
    <w:p w14:paraId="0B4C8B01" w14:textId="55243180" w:rsidR="00695E13" w:rsidRDefault="00695E13" w:rsidP="00B46ADB">
      <w:pPr>
        <w:spacing w:afterLines="50" w:after="120"/>
        <w:rPr>
          <w:rFonts w:ascii="游ゴシック" w:eastAsia="游ゴシック" w:hAnsi="游ゴシック"/>
          <w:bCs/>
          <w:sz w:val="22"/>
        </w:rPr>
      </w:pPr>
      <w:r>
        <w:rPr>
          <w:rFonts w:ascii="游ゴシック" w:eastAsia="游ゴシック" w:hAnsi="游ゴシック"/>
          <w:bCs/>
          <w:noProof/>
          <w:sz w:val="22"/>
        </w:rPr>
        <mc:AlternateContent>
          <mc:Choice Requires="wps">
            <w:drawing>
              <wp:anchor distT="0" distB="0" distL="114300" distR="114300" simplePos="0" relativeHeight="252022272" behindDoc="0" locked="0" layoutInCell="1" allowOverlap="1" wp14:anchorId="1B9CEBA2" wp14:editId="6E086085">
                <wp:simplePos x="0" y="0"/>
                <wp:positionH relativeFrom="margin">
                  <wp:align>left</wp:align>
                </wp:positionH>
                <wp:positionV relativeFrom="paragraph">
                  <wp:posOffset>224447</wp:posOffset>
                </wp:positionV>
                <wp:extent cx="5442857" cy="2188029"/>
                <wp:effectExtent l="0" t="0" r="24765" b="22225"/>
                <wp:wrapNone/>
                <wp:docPr id="15" name="正方形/長方形 15"/>
                <wp:cNvGraphicFramePr/>
                <a:graphic xmlns:a="http://schemas.openxmlformats.org/drawingml/2006/main">
                  <a:graphicData uri="http://schemas.microsoft.com/office/word/2010/wordprocessingShape">
                    <wps:wsp>
                      <wps:cNvSpPr/>
                      <wps:spPr>
                        <a:xfrm>
                          <a:off x="0" y="0"/>
                          <a:ext cx="5442857" cy="2188029"/>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E550B8E" w14:textId="77777777" w:rsidR="005A6054" w:rsidRPr="00F80508" w:rsidRDefault="005A6054" w:rsidP="00695E13">
                            <w:pPr>
                              <w:pStyle w:val="af2"/>
                              <w:ind w:left="420"/>
                              <w:rPr>
                                <w:rFonts w:ascii="游ゴシック" w:eastAsia="游ゴシック" w:hAnsi="游ゴシック"/>
                                <w:b/>
                                <w:sz w:val="22"/>
                              </w:rPr>
                            </w:pPr>
                            <w:r w:rsidRPr="00F80508">
                              <w:rPr>
                                <w:rFonts w:ascii="游ゴシック" w:eastAsia="游ゴシック" w:hAnsi="游ゴシック" w:hint="eastAsia"/>
                                <w:b/>
                                <w:sz w:val="22"/>
                              </w:rPr>
                              <w:t>からだは大丈夫？　　　　　　　　　　　こころは大丈夫？</w:t>
                            </w:r>
                          </w:p>
                          <w:p w14:paraId="6FA90AFE"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疲れがとれない　　　　　　　　　　□　不安で仕方がない</w:t>
                            </w:r>
                          </w:p>
                          <w:p w14:paraId="4317AC42"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眠れない　　　　　　　　　　　　　□　イライラする</w:t>
                            </w:r>
                          </w:p>
                          <w:p w14:paraId="7E382EB9"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頭が痛い　　　　　　　　　　　　　□　落ち着かない</w:t>
                            </w:r>
                          </w:p>
                          <w:p w14:paraId="4C656BBD"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お腹が痛い　　　　　　　　　　　　□　気分が落ち込む</w:t>
                            </w:r>
                          </w:p>
                          <w:p w14:paraId="69E3074D"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肩こりがある　　　　　　　　　　　□　一人でいるのが怖い</w:t>
                            </w:r>
                          </w:p>
                          <w:p w14:paraId="459C066A"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体が痛い　　　　　　　　　　　　　□　集中できない</w:t>
                            </w:r>
                          </w:p>
                          <w:p w14:paraId="0DAEEA80" w14:textId="77777777" w:rsidR="005A6054"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めまい　　　　　　　　　　　　　　□　やる気が出ない</w:t>
                            </w:r>
                          </w:p>
                          <w:p w14:paraId="0A66E9C0" w14:textId="77777777" w:rsidR="005A6054" w:rsidRPr="004D6333" w:rsidRDefault="005A6054" w:rsidP="00695E13">
                            <w:pPr>
                              <w:pStyle w:val="af2"/>
                              <w:numPr>
                                <w:ilvl w:val="1"/>
                                <w:numId w:val="7"/>
                              </w:numPr>
                              <w:rPr>
                                <w:rFonts w:ascii="游ゴシック" w:eastAsia="游ゴシック" w:hAnsi="游ゴシック"/>
                                <w:bCs/>
                                <w:sz w:val="22"/>
                              </w:rPr>
                            </w:pPr>
                            <w:r w:rsidRPr="004D6333">
                              <w:rPr>
                                <w:rFonts w:ascii="游ゴシック" w:eastAsia="游ゴシック" w:hAnsi="游ゴシック" w:hint="eastAsia"/>
                                <w:bCs/>
                                <w:sz w:val="22"/>
                              </w:rPr>
                              <w:t xml:space="preserve">食欲がない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9CEBA2" id="正方形/長方形 15" o:spid="_x0000_s1026" style="position:absolute;margin-left:0;margin-top:17.65pt;width:428.55pt;height:172.3pt;z-index:25202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" fillcolor="white [3201]" strokecolor="black [3200]">
                <v:textbox>
                  <w:txbxContent>
                    <w:p w14:paraId="0E550B8E" w14:textId="77777777" w:rsidR="005A6054" w:rsidRPr="00F80508" w:rsidRDefault="005A6054" w:rsidP="00695E13">
                      <w:pPr>
                        <w:pStyle w:val="af2"/>
                        <w:ind w:left="420"/>
                        <w:rPr>
                          <w:rFonts w:ascii="游ゴシック" w:eastAsia="游ゴシック" w:hAnsi="游ゴシック"/>
                          <w:b/>
                          <w:sz w:val="22"/>
                        </w:rPr>
                      </w:pPr>
                      <w:r w:rsidRPr="00F80508">
                        <w:rPr>
                          <w:rFonts w:ascii="游ゴシック" w:eastAsia="游ゴシック" w:hAnsi="游ゴシック" w:hint="eastAsia"/>
                          <w:b/>
                          <w:sz w:val="22"/>
                        </w:rPr>
                        <w:t>からだは大丈夫？　　　　　　　　　　　こころは大丈夫？</w:t>
                      </w:r>
                    </w:p>
                    <w:p w14:paraId="6FA90AFE"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疲れがとれない　　　　　　　　　　□　不安で仕方がない</w:t>
                      </w:r>
                    </w:p>
                    <w:p w14:paraId="4317AC42"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眠れない　　　　　　　　　　　　　□　イライラする</w:t>
                      </w:r>
                    </w:p>
                    <w:p w14:paraId="7E382EB9"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頭が痛い　　　　　　　　　　　　　□　落ち着かない</w:t>
                      </w:r>
                    </w:p>
                    <w:p w14:paraId="4C656BBD"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お腹が痛い　　　　　　　　　　　　□　気分が落ち込む</w:t>
                      </w:r>
                    </w:p>
                    <w:p w14:paraId="69E3074D"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肩こりがある　　　　　　　　　　　□　一人でいるのが怖い</w:t>
                      </w:r>
                    </w:p>
                    <w:p w14:paraId="459C066A" w14:textId="77777777" w:rsidR="005A6054" w:rsidRPr="00F80508"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体が痛い　　　　　　　　　　　　　□　集中できない</w:t>
                      </w:r>
                    </w:p>
                    <w:p w14:paraId="0DAEEA80" w14:textId="77777777" w:rsidR="005A6054" w:rsidRDefault="005A6054" w:rsidP="00695E13">
                      <w:pPr>
                        <w:pStyle w:val="af2"/>
                        <w:numPr>
                          <w:ilvl w:val="1"/>
                          <w:numId w:val="7"/>
                        </w:numPr>
                        <w:rPr>
                          <w:rFonts w:ascii="游ゴシック" w:eastAsia="游ゴシック" w:hAnsi="游ゴシック"/>
                          <w:bCs/>
                          <w:sz w:val="22"/>
                        </w:rPr>
                      </w:pPr>
                      <w:r w:rsidRPr="00F80508">
                        <w:rPr>
                          <w:rFonts w:ascii="游ゴシック" w:eastAsia="游ゴシック" w:hAnsi="游ゴシック" w:hint="eastAsia"/>
                          <w:bCs/>
                          <w:sz w:val="22"/>
                        </w:rPr>
                        <w:t>めまい　　　　　　　　　　　　　　□　やる気が出ない</w:t>
                      </w:r>
                    </w:p>
                    <w:p w14:paraId="0A66E9C0" w14:textId="77777777" w:rsidR="005A6054" w:rsidRPr="004D6333" w:rsidRDefault="005A6054" w:rsidP="00695E13">
                      <w:pPr>
                        <w:pStyle w:val="af2"/>
                        <w:numPr>
                          <w:ilvl w:val="1"/>
                          <w:numId w:val="7"/>
                        </w:numPr>
                        <w:rPr>
                          <w:rFonts w:ascii="游ゴシック" w:eastAsia="游ゴシック" w:hAnsi="游ゴシック"/>
                          <w:bCs/>
                          <w:sz w:val="22"/>
                        </w:rPr>
                      </w:pPr>
                      <w:r w:rsidRPr="004D6333">
                        <w:rPr>
                          <w:rFonts w:ascii="游ゴシック" w:eastAsia="游ゴシック" w:hAnsi="游ゴシック" w:hint="eastAsia"/>
                          <w:bCs/>
                          <w:sz w:val="22"/>
                        </w:rPr>
                        <w:t xml:space="preserve">食欲がない　　　　　　　　　　　　</w:t>
                      </w:r>
                    </w:p>
                  </w:txbxContent>
                </v:textbox>
                <w10:wrap anchorx="margin"/>
              </v:rect>
            </w:pict>
          </mc:Fallback>
        </mc:AlternateContent>
      </w:r>
      <w:r w:rsidRPr="00F80508">
        <w:rPr>
          <w:rFonts w:ascii="游ゴシック" w:eastAsia="游ゴシック" w:hAnsi="游ゴシック" w:hint="eastAsia"/>
          <w:bCs/>
          <w:sz w:val="22"/>
        </w:rPr>
        <w:t>このような症状が続くようであれば一人で抱え込まないで、相談してください。</w:t>
      </w:r>
    </w:p>
    <w:p w14:paraId="51ABD494" w14:textId="77777777" w:rsidR="00DF7933" w:rsidRDefault="00DF7933" w:rsidP="00AF0DDD">
      <w:pPr>
        <w:rPr>
          <w:rFonts w:ascii="游ゴシック" w:eastAsia="游ゴシック" w:hAnsi="游ゴシック"/>
          <w:b/>
          <w:sz w:val="22"/>
        </w:rPr>
      </w:pPr>
    </w:p>
    <w:p w14:paraId="76BE2D90" w14:textId="3E5AF6F6" w:rsidR="0079654C" w:rsidRDefault="0079654C" w:rsidP="0079654C">
      <w:pPr>
        <w:pStyle w:val="af2"/>
        <w:ind w:left="420"/>
        <w:rPr>
          <w:rFonts w:ascii="游ゴシック" w:eastAsia="游ゴシック" w:hAnsi="游ゴシック"/>
          <w:b/>
          <w:sz w:val="22"/>
        </w:rPr>
      </w:pPr>
    </w:p>
    <w:p w14:paraId="42C11B93" w14:textId="054BB8F0" w:rsidR="0079654C" w:rsidRDefault="0079654C" w:rsidP="0079654C">
      <w:pPr>
        <w:pStyle w:val="af2"/>
        <w:ind w:left="420"/>
        <w:rPr>
          <w:rFonts w:ascii="游ゴシック" w:eastAsia="游ゴシック" w:hAnsi="游ゴシック"/>
          <w:b/>
          <w:sz w:val="22"/>
        </w:rPr>
      </w:pPr>
    </w:p>
    <w:p w14:paraId="45027D32" w14:textId="0B89AEE0" w:rsidR="0079654C" w:rsidRDefault="0079654C" w:rsidP="0079654C">
      <w:pPr>
        <w:pStyle w:val="af2"/>
        <w:ind w:left="420"/>
        <w:rPr>
          <w:rFonts w:ascii="游ゴシック" w:eastAsia="游ゴシック" w:hAnsi="游ゴシック"/>
          <w:b/>
          <w:sz w:val="22"/>
        </w:rPr>
      </w:pPr>
    </w:p>
    <w:p w14:paraId="3C067455" w14:textId="5EA9BA1E" w:rsidR="0079654C" w:rsidRDefault="0079654C" w:rsidP="0079654C">
      <w:pPr>
        <w:pStyle w:val="af2"/>
        <w:ind w:left="420"/>
        <w:rPr>
          <w:rFonts w:ascii="游ゴシック" w:eastAsia="游ゴシック" w:hAnsi="游ゴシック"/>
          <w:b/>
          <w:sz w:val="22"/>
        </w:rPr>
      </w:pPr>
    </w:p>
    <w:p w14:paraId="3055F78D" w14:textId="6D06B037" w:rsidR="0079654C" w:rsidRDefault="0079654C" w:rsidP="0079654C">
      <w:pPr>
        <w:pStyle w:val="af2"/>
        <w:ind w:left="420"/>
        <w:rPr>
          <w:rFonts w:ascii="游ゴシック" w:eastAsia="游ゴシック" w:hAnsi="游ゴシック"/>
          <w:b/>
          <w:sz w:val="22"/>
        </w:rPr>
      </w:pPr>
    </w:p>
    <w:p w14:paraId="34A31F93" w14:textId="72CC4352" w:rsidR="0079654C" w:rsidRDefault="0079654C" w:rsidP="0079654C">
      <w:pPr>
        <w:pStyle w:val="af2"/>
        <w:ind w:left="420"/>
        <w:rPr>
          <w:rFonts w:ascii="游ゴシック" w:eastAsia="游ゴシック" w:hAnsi="游ゴシック"/>
          <w:b/>
          <w:sz w:val="22"/>
        </w:rPr>
      </w:pPr>
    </w:p>
    <w:p w14:paraId="213F8E56" w14:textId="1E44424D" w:rsidR="0079654C" w:rsidRDefault="0079654C" w:rsidP="0079654C">
      <w:pPr>
        <w:pStyle w:val="af2"/>
        <w:ind w:left="420"/>
        <w:rPr>
          <w:rFonts w:ascii="游ゴシック" w:eastAsia="游ゴシック" w:hAnsi="游ゴシック"/>
          <w:b/>
          <w:sz w:val="22"/>
        </w:rPr>
      </w:pPr>
    </w:p>
    <w:p w14:paraId="3BB03B45" w14:textId="72DEA1DA" w:rsidR="0079654C" w:rsidRDefault="0079654C" w:rsidP="0079654C">
      <w:pPr>
        <w:pStyle w:val="af2"/>
        <w:ind w:left="420"/>
        <w:rPr>
          <w:rFonts w:ascii="游ゴシック" w:eastAsia="游ゴシック" w:hAnsi="游ゴシック"/>
          <w:b/>
          <w:sz w:val="22"/>
        </w:rPr>
      </w:pPr>
    </w:p>
    <w:p w14:paraId="674C3CFA" w14:textId="44DC02F5" w:rsidR="0079654C" w:rsidRDefault="0079654C" w:rsidP="0079654C">
      <w:pPr>
        <w:pStyle w:val="af2"/>
        <w:ind w:left="420"/>
        <w:rPr>
          <w:rFonts w:ascii="游ゴシック" w:eastAsia="游ゴシック" w:hAnsi="游ゴシック"/>
          <w:b/>
          <w:sz w:val="22"/>
        </w:rPr>
      </w:pPr>
    </w:p>
    <w:p w14:paraId="476A405A" w14:textId="5233A43F" w:rsidR="009571A9" w:rsidRDefault="009571A9" w:rsidP="0079654C">
      <w:pPr>
        <w:pStyle w:val="af2"/>
        <w:ind w:left="420"/>
        <w:rPr>
          <w:rFonts w:ascii="游ゴシック" w:eastAsia="游ゴシック" w:hAnsi="游ゴシック"/>
          <w:b/>
          <w:sz w:val="22"/>
        </w:rPr>
      </w:pPr>
    </w:p>
    <w:p w14:paraId="2230DFC7" w14:textId="4805956E" w:rsidR="009571A9" w:rsidRDefault="009571A9" w:rsidP="0079654C">
      <w:pPr>
        <w:pStyle w:val="af2"/>
        <w:ind w:left="420"/>
        <w:rPr>
          <w:rFonts w:ascii="游ゴシック" w:eastAsia="游ゴシック" w:hAnsi="游ゴシック"/>
          <w:b/>
          <w:sz w:val="22"/>
        </w:rPr>
      </w:pPr>
    </w:p>
    <w:p w14:paraId="19428963" w14:textId="289D4813" w:rsidR="009571A9" w:rsidRDefault="009571A9" w:rsidP="0079654C">
      <w:pPr>
        <w:pStyle w:val="af2"/>
        <w:ind w:left="420"/>
        <w:rPr>
          <w:rFonts w:ascii="游ゴシック" w:eastAsia="游ゴシック" w:hAnsi="游ゴシック"/>
          <w:b/>
          <w:sz w:val="22"/>
        </w:rPr>
      </w:pPr>
    </w:p>
    <w:p w14:paraId="34E2C1B7" w14:textId="7A2E67E3" w:rsidR="009571A9" w:rsidRDefault="009571A9" w:rsidP="0079654C">
      <w:pPr>
        <w:pStyle w:val="af2"/>
        <w:ind w:left="420"/>
        <w:rPr>
          <w:rFonts w:ascii="游ゴシック" w:eastAsia="游ゴシック" w:hAnsi="游ゴシック"/>
          <w:b/>
          <w:sz w:val="22"/>
        </w:rPr>
      </w:pPr>
    </w:p>
    <w:p w14:paraId="61546A92" w14:textId="7E894DA9" w:rsidR="009571A9" w:rsidRDefault="009571A9" w:rsidP="0079654C">
      <w:pPr>
        <w:pStyle w:val="af2"/>
        <w:ind w:left="420"/>
        <w:rPr>
          <w:rFonts w:ascii="游ゴシック" w:eastAsia="游ゴシック" w:hAnsi="游ゴシック"/>
          <w:b/>
          <w:sz w:val="22"/>
        </w:rPr>
      </w:pPr>
    </w:p>
    <w:p w14:paraId="74753870" w14:textId="50031E31" w:rsidR="009571A9" w:rsidRDefault="009571A9" w:rsidP="0079654C">
      <w:pPr>
        <w:pStyle w:val="af2"/>
        <w:ind w:left="420"/>
        <w:rPr>
          <w:rFonts w:ascii="游ゴシック" w:eastAsia="游ゴシック" w:hAnsi="游ゴシック"/>
          <w:b/>
          <w:sz w:val="22"/>
        </w:rPr>
      </w:pPr>
    </w:p>
    <w:p w14:paraId="22AA213C" w14:textId="73C9AFB2" w:rsidR="009571A9" w:rsidRDefault="009571A9" w:rsidP="0079654C">
      <w:pPr>
        <w:pStyle w:val="af2"/>
        <w:ind w:left="420"/>
        <w:rPr>
          <w:rFonts w:ascii="游ゴシック" w:eastAsia="游ゴシック" w:hAnsi="游ゴシック"/>
          <w:b/>
          <w:sz w:val="22"/>
        </w:rPr>
      </w:pPr>
    </w:p>
    <w:p w14:paraId="1B6622A6" w14:textId="384BEBD5" w:rsidR="009571A9" w:rsidRDefault="009571A9" w:rsidP="0079654C">
      <w:pPr>
        <w:pStyle w:val="af2"/>
        <w:ind w:left="420"/>
        <w:rPr>
          <w:rFonts w:ascii="游ゴシック" w:eastAsia="游ゴシック" w:hAnsi="游ゴシック"/>
          <w:b/>
          <w:sz w:val="22"/>
        </w:rPr>
      </w:pPr>
    </w:p>
    <w:p w14:paraId="53A326B1" w14:textId="351025C0" w:rsidR="009571A9" w:rsidRDefault="009571A9" w:rsidP="0079654C">
      <w:pPr>
        <w:pStyle w:val="af2"/>
        <w:ind w:left="420"/>
        <w:rPr>
          <w:rFonts w:ascii="游ゴシック" w:eastAsia="游ゴシック" w:hAnsi="游ゴシック"/>
          <w:b/>
          <w:sz w:val="22"/>
        </w:rPr>
      </w:pPr>
    </w:p>
    <w:p w14:paraId="4784FB3C" w14:textId="77777777" w:rsidR="009571A9" w:rsidRPr="0079654C" w:rsidRDefault="009571A9" w:rsidP="0079654C">
      <w:pPr>
        <w:pStyle w:val="af2"/>
        <w:ind w:left="420"/>
        <w:rPr>
          <w:rFonts w:ascii="游ゴシック" w:eastAsia="游ゴシック" w:hAnsi="游ゴシック"/>
          <w:b/>
          <w:sz w:val="22"/>
        </w:rPr>
      </w:pPr>
    </w:p>
    <w:p w14:paraId="44448F4C" w14:textId="54391A4A" w:rsidR="00DF7933" w:rsidRDefault="00695E13" w:rsidP="00DF7933">
      <w:pPr>
        <w:pStyle w:val="af2"/>
        <w:numPr>
          <w:ilvl w:val="0"/>
          <w:numId w:val="7"/>
        </w:numPr>
        <w:rPr>
          <w:rFonts w:ascii="游ゴシック" w:eastAsia="游ゴシック" w:hAnsi="游ゴシック"/>
          <w:b/>
          <w:sz w:val="22"/>
        </w:rPr>
      </w:pPr>
      <w:r w:rsidRPr="00DF7933">
        <w:rPr>
          <w:rFonts w:ascii="游ゴシック" w:eastAsia="游ゴシック" w:hAnsi="游ゴシック" w:hint="eastAsia"/>
          <w:b/>
          <w:sz w:val="22"/>
        </w:rPr>
        <w:lastRenderedPageBreak/>
        <w:t>次のことをヒントに、あなた自身をいたわってください。</w:t>
      </w:r>
    </w:p>
    <w:p w14:paraId="2DB277DA" w14:textId="77777777" w:rsidR="000D4F28" w:rsidRPr="00DF7933" w:rsidRDefault="000D4F28" w:rsidP="000D4F28">
      <w:pPr>
        <w:pStyle w:val="af2"/>
        <w:ind w:left="420"/>
        <w:rPr>
          <w:rFonts w:ascii="游ゴシック" w:eastAsia="游ゴシック" w:hAnsi="游ゴシック"/>
          <w:b/>
          <w:sz w:val="22"/>
        </w:rPr>
      </w:pPr>
    </w:p>
    <w:p w14:paraId="57073052" w14:textId="284FFF54" w:rsidR="00695E13" w:rsidRDefault="009C4C1D" w:rsidP="009C4C1D">
      <w:pPr>
        <w:rPr>
          <w:rFonts w:ascii="游ゴシック" w:eastAsia="游ゴシック" w:hAnsi="游ゴシック"/>
          <w:b/>
          <w:sz w:val="22"/>
        </w:rPr>
      </w:pPr>
      <w:r>
        <w:rPr>
          <w:rFonts w:ascii="游ゴシック" w:eastAsia="游ゴシック" w:hAnsi="游ゴシック" w:cs="ＭＳ 明朝" w:hint="eastAsia"/>
          <w:sz w:val="22"/>
          <w:szCs w:val="22"/>
        </w:rPr>
        <w:t>【</w:t>
      </w:r>
      <w:r>
        <w:rPr>
          <w:rFonts w:ascii="游ゴシック" w:eastAsia="游ゴシック" w:hAnsi="游ゴシック" w:hint="eastAsia"/>
          <w:b/>
          <w:sz w:val="22"/>
        </w:rPr>
        <w:t>おすすめすること</w:t>
      </w:r>
      <w:r>
        <w:rPr>
          <w:rFonts w:ascii="游ゴシック" w:eastAsia="游ゴシック" w:hAnsi="游ゴシック" w:cs="ＭＳ 明朝" w:hint="eastAsia"/>
          <w:sz w:val="22"/>
          <w:szCs w:val="22"/>
        </w:rPr>
        <w:t>】</w:t>
      </w:r>
    </w:p>
    <w:p w14:paraId="49D5AA68" w14:textId="771B5075" w:rsidR="00695E13" w:rsidRPr="00F80508" w:rsidRDefault="0079654C" w:rsidP="00695E13">
      <w:pPr>
        <w:rPr>
          <w:rFonts w:ascii="游ゴシック" w:eastAsia="游ゴシック" w:hAnsi="游ゴシック"/>
          <w:b/>
          <w:sz w:val="22"/>
        </w:rPr>
      </w:pPr>
      <w:r>
        <w:rPr>
          <w:rFonts w:ascii="游ゴシック" w:eastAsia="游ゴシック" w:hAnsi="游ゴシック"/>
          <w:b/>
          <w:noProof/>
          <w:sz w:val="22"/>
        </w:rPr>
        <mc:AlternateContent>
          <mc:Choice Requires="wps">
            <w:drawing>
              <wp:anchor distT="0" distB="0" distL="114300" distR="114300" simplePos="0" relativeHeight="252019200" behindDoc="0" locked="0" layoutInCell="1" allowOverlap="1" wp14:anchorId="3F229D12" wp14:editId="5AAC5830">
                <wp:simplePos x="0" y="0"/>
                <wp:positionH relativeFrom="column">
                  <wp:posOffset>8255</wp:posOffset>
                </wp:positionH>
                <wp:positionV relativeFrom="paragraph">
                  <wp:posOffset>49530</wp:posOffset>
                </wp:positionV>
                <wp:extent cx="5431155" cy="3156585"/>
                <wp:effectExtent l="0" t="0" r="17145" b="24765"/>
                <wp:wrapNone/>
                <wp:docPr id="5" name="正方形/長方形 5"/>
                <wp:cNvGraphicFramePr/>
                <a:graphic xmlns:a="http://schemas.openxmlformats.org/drawingml/2006/main">
                  <a:graphicData uri="http://schemas.microsoft.com/office/word/2010/wordprocessingShape">
                    <wps:wsp>
                      <wps:cNvSpPr/>
                      <wps:spPr>
                        <a:xfrm>
                          <a:off x="0" y="0"/>
                          <a:ext cx="5431155" cy="3156585"/>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36B41126" w14:textId="767B649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自分の体調を客観的に落ち着いて評価する</w:t>
                            </w:r>
                          </w:p>
                          <w:p w14:paraId="3502A0F8" w14:textId="31260966"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いつもの生活リズム（起床や就寝の時間など）を保つ</w:t>
                            </w:r>
                          </w:p>
                          <w:p w14:paraId="40E60C7B" w14:textId="688CC2DC"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栄養のあるものをしっかり食べ、運動を心がける</w:t>
                            </w:r>
                          </w:p>
                          <w:p w14:paraId="2341F106" w14:textId="77777777" w:rsidR="001B5633"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達成できる目標／ゴール（小さなことでＯＫ）を設定し、それを実行する</w:t>
                            </w:r>
                          </w:p>
                          <w:p w14:paraId="5947BEBF" w14:textId="479E697E" w:rsidR="005A6054" w:rsidRPr="005A6054" w:rsidRDefault="005A6054" w:rsidP="001B5633">
                            <w:pPr>
                              <w:ind w:firstLineChars="200" w:firstLine="440"/>
                              <w:rPr>
                                <w:rFonts w:ascii="游ゴシック" w:eastAsia="游ゴシック" w:hAnsi="游ゴシック"/>
                                <w:bCs/>
                                <w:sz w:val="22"/>
                              </w:rPr>
                            </w:pPr>
                            <w:r w:rsidRPr="005A6054">
                              <w:rPr>
                                <w:rFonts w:ascii="游ゴシック" w:eastAsia="游ゴシック" w:hAnsi="游ゴシック" w:hint="eastAsia"/>
                                <w:bCs/>
                                <w:sz w:val="22"/>
                              </w:rPr>
                              <w:t>ことで、自分自身をコントロールできている感覚をもつ</w:t>
                            </w:r>
                          </w:p>
                          <w:p w14:paraId="23C16733" w14:textId="77777777" w:rsidR="001B5633"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自分のこころの状態や今必要なことは何か、自分と対話する時間を持ち、</w:t>
                            </w:r>
                          </w:p>
                          <w:p w14:paraId="7BCA934A" w14:textId="5F5F2D44" w:rsidR="009571A9" w:rsidRPr="005A6054" w:rsidRDefault="005A6054" w:rsidP="009571A9">
                            <w:pPr>
                              <w:ind w:firstLineChars="200" w:firstLine="440"/>
                              <w:rPr>
                                <w:rFonts w:ascii="游ゴシック" w:eastAsia="游ゴシック" w:hAnsi="游ゴシック"/>
                                <w:bCs/>
                                <w:sz w:val="22"/>
                              </w:rPr>
                            </w:pPr>
                            <w:r w:rsidRPr="005A6054">
                              <w:rPr>
                                <w:rFonts w:ascii="游ゴシック" w:eastAsia="游ゴシック" w:hAnsi="游ゴシック" w:hint="eastAsia"/>
                                <w:bCs/>
                                <w:sz w:val="22"/>
                              </w:rPr>
                              <w:t>自分の感情をありのまま受け止める</w:t>
                            </w:r>
                          </w:p>
                          <w:p w14:paraId="77657B52" w14:textId="48AC0E15"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楽しく、リラックスできることを見つけて、毎日の生活に取り入れる</w:t>
                            </w:r>
                          </w:p>
                          <w:p w14:paraId="0B38EF8E" w14:textId="7C3839EA" w:rsidR="005A6054" w:rsidRPr="005A6054"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活動的であるようにこころがける。運動やクロスワードやパズルなど頭を使うゲームをする</w:t>
                            </w:r>
                          </w:p>
                          <w:p w14:paraId="224ACA51" w14:textId="7EFB5FF8"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家族や友達とのつながりを保つ</w:t>
                            </w:r>
                          </w:p>
                          <w:p w14:paraId="2A4053F4" w14:textId="5501E6E1" w:rsidR="005A6054" w:rsidRPr="000005DB" w:rsidRDefault="005A6054" w:rsidP="005A6054">
                            <w:pPr>
                              <w:ind w:firstLineChars="150" w:firstLine="330"/>
                              <w:rPr>
                                <w:rFonts w:ascii="游ゴシック" w:eastAsia="游ゴシック" w:hAnsi="游ゴシック"/>
                                <w:bCs/>
                                <w:sz w:val="22"/>
                              </w:rPr>
                            </w:pPr>
                            <w:r w:rsidRPr="000005DB">
                              <w:rPr>
                                <w:rFonts w:ascii="游ゴシック" w:eastAsia="游ゴシック" w:hAnsi="游ゴシック" w:hint="eastAsia"/>
                                <w:bCs/>
                                <w:sz w:val="22"/>
                              </w:rPr>
                              <w:t>（ＳＮＳや電話、ビデオ通話などで定期的に連絡を</w:t>
                            </w:r>
                            <w:r w:rsidR="001B5633">
                              <w:rPr>
                                <w:rFonts w:ascii="游ゴシック" w:eastAsia="游ゴシック" w:hAnsi="游ゴシック" w:hint="eastAsia"/>
                                <w:bCs/>
                                <w:sz w:val="22"/>
                              </w:rPr>
                              <w:t>とる</w:t>
                            </w:r>
                            <w:r w:rsidRPr="000005DB">
                              <w:rPr>
                                <w:rFonts w:ascii="游ゴシック" w:eastAsia="游ゴシック" w:hAnsi="游ゴシック" w:hint="eastAsia"/>
                                <w:bCs/>
                                <w:sz w:val="22"/>
                              </w:rPr>
                              <w:t>）</w:t>
                            </w:r>
                          </w:p>
                          <w:p w14:paraId="00E178E8" w14:textId="0C65D4C6"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ユーモアのセンスと希望を持ち続ける</w:t>
                            </w:r>
                          </w:p>
                          <w:p w14:paraId="1FBF204D" w14:textId="77777777" w:rsidR="005A6054" w:rsidRDefault="005A6054" w:rsidP="00695E1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9D12" id="正方形/長方形 5" o:spid="_x0000_s1027" style="position:absolute;margin-left:.65pt;margin-top:3.9pt;width:427.65pt;height:248.55pt;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" filled="f" strokecolor="black [3200]">
                <v:textbox>
                  <w:txbxContent>
                    <w:p w14:paraId="36B41126" w14:textId="767B649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自分の体調を客観的に落ち着いて評価する</w:t>
                      </w:r>
                    </w:p>
                    <w:p w14:paraId="3502A0F8" w14:textId="31260966"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いつもの生活リズム（起床や就寝の時間など）を保つ</w:t>
                      </w:r>
                    </w:p>
                    <w:p w14:paraId="40E60C7B" w14:textId="688CC2DC"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栄養のあるものをしっかり食べ、運動を心がける</w:t>
                      </w:r>
                    </w:p>
                    <w:p w14:paraId="2341F106" w14:textId="77777777" w:rsidR="001B5633"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達成できる目標／ゴール（小さなことでＯＫ）を設定し、それを実行する</w:t>
                      </w:r>
                    </w:p>
                    <w:p w14:paraId="5947BEBF" w14:textId="479E697E" w:rsidR="005A6054" w:rsidRPr="005A6054" w:rsidRDefault="005A6054" w:rsidP="001B5633">
                      <w:pPr>
                        <w:ind w:firstLineChars="200" w:firstLine="440"/>
                        <w:rPr>
                          <w:rFonts w:ascii="游ゴシック" w:eastAsia="游ゴシック" w:hAnsi="游ゴシック"/>
                          <w:bCs/>
                          <w:sz w:val="22"/>
                        </w:rPr>
                      </w:pPr>
                      <w:r w:rsidRPr="005A6054">
                        <w:rPr>
                          <w:rFonts w:ascii="游ゴシック" w:eastAsia="游ゴシック" w:hAnsi="游ゴシック" w:hint="eastAsia"/>
                          <w:bCs/>
                          <w:sz w:val="22"/>
                        </w:rPr>
                        <w:t>ことで、自分自身をコントロールできている感覚をもつ</w:t>
                      </w:r>
                    </w:p>
                    <w:p w14:paraId="23C16733" w14:textId="77777777" w:rsidR="001B5633"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自分のこころの状態や今必要なことは何か、自分と対話する時間を持ち、</w:t>
                      </w:r>
                    </w:p>
                    <w:p w14:paraId="7BCA934A" w14:textId="5F5F2D44" w:rsidR="009571A9" w:rsidRPr="005A6054" w:rsidRDefault="005A6054" w:rsidP="009571A9">
                      <w:pPr>
                        <w:ind w:firstLineChars="200" w:firstLine="440"/>
                        <w:rPr>
                          <w:rFonts w:ascii="游ゴシック" w:eastAsia="游ゴシック" w:hAnsi="游ゴシック"/>
                          <w:bCs/>
                          <w:sz w:val="22"/>
                        </w:rPr>
                      </w:pPr>
                      <w:r w:rsidRPr="005A6054">
                        <w:rPr>
                          <w:rFonts w:ascii="游ゴシック" w:eastAsia="游ゴシック" w:hAnsi="游ゴシック" w:hint="eastAsia"/>
                          <w:bCs/>
                          <w:sz w:val="22"/>
                        </w:rPr>
                        <w:t>自分の感情をありのまま受け止める</w:t>
                      </w:r>
                    </w:p>
                    <w:p w14:paraId="77657B52" w14:textId="48AC0E15"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楽しく、リラックスできることを見つけて、毎日の生活に取り入れる</w:t>
                      </w:r>
                    </w:p>
                    <w:p w14:paraId="0B38EF8E" w14:textId="7C3839EA" w:rsidR="005A6054" w:rsidRPr="005A6054" w:rsidRDefault="005A6054" w:rsidP="005A6054">
                      <w:pPr>
                        <w:ind w:left="440" w:hangingChars="200" w:hanging="440"/>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活動的であるようにこころがける。運動やクロスワードやパズルなど頭を使うゲームをする</w:t>
                      </w:r>
                    </w:p>
                    <w:p w14:paraId="224ACA51" w14:textId="7EFB5FF8"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家族や友達とのつながりを保つ</w:t>
                      </w:r>
                    </w:p>
                    <w:p w14:paraId="2A4053F4" w14:textId="5501E6E1" w:rsidR="005A6054" w:rsidRPr="000005DB" w:rsidRDefault="005A6054" w:rsidP="005A6054">
                      <w:pPr>
                        <w:ind w:firstLineChars="150" w:firstLine="330"/>
                        <w:rPr>
                          <w:rFonts w:ascii="游ゴシック" w:eastAsia="游ゴシック" w:hAnsi="游ゴシック"/>
                          <w:bCs/>
                          <w:sz w:val="22"/>
                        </w:rPr>
                      </w:pPr>
                      <w:r w:rsidRPr="000005DB">
                        <w:rPr>
                          <w:rFonts w:ascii="游ゴシック" w:eastAsia="游ゴシック" w:hAnsi="游ゴシック" w:hint="eastAsia"/>
                          <w:bCs/>
                          <w:sz w:val="22"/>
                        </w:rPr>
                        <w:t>（ＳＮＳや電話、ビデオ通話などで定期的に連絡を</w:t>
                      </w:r>
                      <w:r w:rsidR="001B5633">
                        <w:rPr>
                          <w:rFonts w:ascii="游ゴシック" w:eastAsia="游ゴシック" w:hAnsi="游ゴシック" w:hint="eastAsia"/>
                          <w:bCs/>
                          <w:sz w:val="22"/>
                        </w:rPr>
                        <w:t>とる</w:t>
                      </w:r>
                      <w:r w:rsidRPr="000005DB">
                        <w:rPr>
                          <w:rFonts w:ascii="游ゴシック" w:eastAsia="游ゴシック" w:hAnsi="游ゴシック" w:hint="eastAsia"/>
                          <w:bCs/>
                          <w:sz w:val="22"/>
                        </w:rPr>
                        <w:t>）</w:t>
                      </w:r>
                    </w:p>
                    <w:p w14:paraId="00E178E8" w14:textId="0C65D4C6"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ユーモアのセンスと希望を持ち続ける</w:t>
                      </w:r>
                    </w:p>
                    <w:p w14:paraId="1FBF204D" w14:textId="77777777" w:rsidR="005A6054" w:rsidRDefault="005A6054" w:rsidP="00695E13"/>
                  </w:txbxContent>
                </v:textbox>
              </v:rect>
            </w:pict>
          </mc:Fallback>
        </mc:AlternateContent>
      </w:r>
    </w:p>
    <w:p w14:paraId="24F731D9" w14:textId="77777777" w:rsidR="00695E13" w:rsidRDefault="00695E13" w:rsidP="00695E13">
      <w:pPr>
        <w:rPr>
          <w:rFonts w:ascii="游ゴシック" w:eastAsia="游ゴシック" w:hAnsi="游ゴシック"/>
          <w:bCs/>
          <w:sz w:val="20"/>
          <w:szCs w:val="21"/>
        </w:rPr>
      </w:pPr>
    </w:p>
    <w:p w14:paraId="3A40120C" w14:textId="0246F26F" w:rsidR="00695E13" w:rsidRDefault="00695E13" w:rsidP="00695E13">
      <w:pPr>
        <w:rPr>
          <w:rFonts w:ascii="游ゴシック" w:eastAsia="游ゴシック" w:hAnsi="游ゴシック"/>
          <w:bCs/>
          <w:sz w:val="20"/>
          <w:szCs w:val="21"/>
        </w:rPr>
      </w:pPr>
    </w:p>
    <w:p w14:paraId="43D236A0" w14:textId="77777777" w:rsidR="00695E13" w:rsidRDefault="00695E13" w:rsidP="00695E13">
      <w:pPr>
        <w:rPr>
          <w:rFonts w:ascii="游ゴシック" w:eastAsia="游ゴシック" w:hAnsi="游ゴシック"/>
          <w:bCs/>
          <w:sz w:val="20"/>
          <w:szCs w:val="21"/>
        </w:rPr>
      </w:pPr>
    </w:p>
    <w:p w14:paraId="3D88A5E4" w14:textId="77777777" w:rsidR="0079654C" w:rsidRDefault="0079654C" w:rsidP="00695E13">
      <w:pPr>
        <w:rPr>
          <w:rFonts w:ascii="游ゴシック" w:eastAsia="游ゴシック" w:hAnsi="游ゴシック"/>
          <w:b/>
          <w:sz w:val="20"/>
          <w:szCs w:val="21"/>
        </w:rPr>
      </w:pPr>
    </w:p>
    <w:p w14:paraId="43800C33" w14:textId="77777777" w:rsidR="0079654C" w:rsidRDefault="0079654C" w:rsidP="00695E13">
      <w:pPr>
        <w:rPr>
          <w:rFonts w:ascii="游ゴシック" w:eastAsia="游ゴシック" w:hAnsi="游ゴシック"/>
          <w:b/>
          <w:sz w:val="20"/>
          <w:szCs w:val="21"/>
        </w:rPr>
      </w:pPr>
    </w:p>
    <w:p w14:paraId="325F4DB2" w14:textId="3C40A61A" w:rsidR="00160279" w:rsidRDefault="00160279" w:rsidP="00160279">
      <w:pPr>
        <w:rPr>
          <w:rFonts w:ascii="游ゴシック" w:eastAsia="游ゴシック" w:hAnsi="游ゴシック"/>
          <w:b/>
          <w:sz w:val="20"/>
          <w:szCs w:val="21"/>
        </w:rPr>
      </w:pPr>
    </w:p>
    <w:p w14:paraId="17311A1A" w14:textId="77777777" w:rsidR="00A83B87" w:rsidRDefault="00A83B87" w:rsidP="00160279">
      <w:pPr>
        <w:rPr>
          <w:rFonts w:ascii="游ゴシック" w:eastAsia="游ゴシック" w:hAnsi="游ゴシック"/>
          <w:b/>
          <w:sz w:val="22"/>
          <w:szCs w:val="22"/>
        </w:rPr>
      </w:pPr>
    </w:p>
    <w:p w14:paraId="11B75C51" w14:textId="1196FF06" w:rsidR="00695E13" w:rsidRPr="0008786E" w:rsidRDefault="00695E13" w:rsidP="00695E13">
      <w:pPr>
        <w:rPr>
          <w:rFonts w:ascii="游ゴシック" w:eastAsia="游ゴシック" w:hAnsi="游ゴシック"/>
          <w:b/>
          <w:sz w:val="20"/>
          <w:szCs w:val="21"/>
        </w:rPr>
      </w:pPr>
    </w:p>
    <w:p w14:paraId="425D509D" w14:textId="73905686" w:rsidR="00695E13" w:rsidRDefault="00695E13" w:rsidP="00695E13">
      <w:pPr>
        <w:rPr>
          <w:rFonts w:ascii="游ゴシック" w:eastAsia="游ゴシック" w:hAnsi="游ゴシック"/>
          <w:bCs/>
          <w:sz w:val="20"/>
          <w:szCs w:val="21"/>
        </w:rPr>
      </w:pPr>
    </w:p>
    <w:p w14:paraId="10EA71ED" w14:textId="6BD1A7DD" w:rsidR="00695E13" w:rsidRDefault="00695E13" w:rsidP="00695E13">
      <w:pPr>
        <w:rPr>
          <w:rFonts w:ascii="游ゴシック" w:eastAsia="游ゴシック" w:hAnsi="游ゴシック"/>
          <w:bCs/>
          <w:sz w:val="20"/>
          <w:szCs w:val="21"/>
        </w:rPr>
      </w:pPr>
    </w:p>
    <w:p w14:paraId="0D21513D" w14:textId="2C735B5B" w:rsidR="00695E13" w:rsidRDefault="00695E13" w:rsidP="00695E13">
      <w:pPr>
        <w:rPr>
          <w:rFonts w:ascii="游ゴシック" w:eastAsia="游ゴシック" w:hAnsi="游ゴシック"/>
          <w:bCs/>
          <w:sz w:val="20"/>
          <w:szCs w:val="21"/>
        </w:rPr>
      </w:pPr>
    </w:p>
    <w:p w14:paraId="0EE2F8AD" w14:textId="30EBF34F" w:rsidR="0079654C" w:rsidRDefault="0079654C" w:rsidP="00695E13">
      <w:pPr>
        <w:rPr>
          <w:rFonts w:ascii="游ゴシック" w:eastAsia="游ゴシック" w:hAnsi="游ゴシック"/>
          <w:bCs/>
          <w:sz w:val="20"/>
          <w:szCs w:val="21"/>
        </w:rPr>
      </w:pPr>
    </w:p>
    <w:p w14:paraId="5C1DEEE0" w14:textId="628005BA" w:rsidR="00160279" w:rsidRDefault="00160279" w:rsidP="00160279">
      <w:pPr>
        <w:pStyle w:val="af2"/>
        <w:ind w:left="420"/>
        <w:rPr>
          <w:rFonts w:ascii="游ゴシック" w:eastAsia="游ゴシック" w:hAnsi="游ゴシック"/>
          <w:sz w:val="22"/>
          <w:szCs w:val="22"/>
        </w:rPr>
      </w:pPr>
    </w:p>
    <w:p w14:paraId="5DFB41CA" w14:textId="705FB63E" w:rsidR="00160279" w:rsidRDefault="00160279" w:rsidP="00160279">
      <w:pPr>
        <w:pStyle w:val="af2"/>
        <w:ind w:left="420"/>
        <w:rPr>
          <w:rFonts w:ascii="游ゴシック" w:eastAsia="游ゴシック" w:hAnsi="游ゴシック"/>
          <w:sz w:val="22"/>
          <w:szCs w:val="22"/>
        </w:rPr>
      </w:pPr>
    </w:p>
    <w:p w14:paraId="471874B6" w14:textId="77777777" w:rsidR="009571A9" w:rsidRPr="009571A9" w:rsidRDefault="009571A9" w:rsidP="009571A9">
      <w:pPr>
        <w:rPr>
          <w:rFonts w:ascii="游ゴシック" w:eastAsia="游ゴシック" w:hAnsi="游ゴシック"/>
          <w:sz w:val="22"/>
          <w:szCs w:val="22"/>
        </w:rPr>
      </w:pPr>
    </w:p>
    <w:p w14:paraId="1A60078C" w14:textId="4DF2598D" w:rsidR="009571A9" w:rsidRPr="009571A9" w:rsidRDefault="009571A9" w:rsidP="009571A9">
      <w:pPr>
        <w:rPr>
          <w:rFonts w:ascii="游ゴシック" w:eastAsia="游ゴシック" w:hAnsi="游ゴシック"/>
          <w:b/>
          <w:sz w:val="22"/>
        </w:rPr>
      </w:pPr>
      <w:r>
        <w:rPr>
          <w:rFonts w:ascii="游ゴシック" w:eastAsia="游ゴシック" w:hAnsi="游ゴシック" w:cs="ＭＳ 明朝" w:hint="eastAsia"/>
          <w:sz w:val="22"/>
          <w:szCs w:val="22"/>
        </w:rPr>
        <w:t>【</w:t>
      </w:r>
      <w:r>
        <w:rPr>
          <w:rFonts w:ascii="游ゴシック" w:eastAsia="游ゴシック" w:hAnsi="游ゴシック" w:hint="eastAsia"/>
          <w:b/>
          <w:sz w:val="22"/>
        </w:rPr>
        <w:t>避けた方がいいここと</w:t>
      </w:r>
      <w:r>
        <w:rPr>
          <w:rFonts w:ascii="游ゴシック" w:eastAsia="游ゴシック" w:hAnsi="游ゴシック" w:cs="ＭＳ 明朝" w:hint="eastAsia"/>
          <w:sz w:val="22"/>
          <w:szCs w:val="22"/>
        </w:rPr>
        <w:t>】</w:t>
      </w:r>
    </w:p>
    <w:p w14:paraId="4C948911" w14:textId="092D87DE" w:rsidR="009571A9" w:rsidRDefault="009571A9" w:rsidP="00160279">
      <w:pPr>
        <w:pStyle w:val="af2"/>
        <w:ind w:left="420"/>
        <w:rPr>
          <w:rFonts w:ascii="游ゴシック" w:eastAsia="游ゴシック" w:hAnsi="游ゴシック"/>
          <w:sz w:val="22"/>
          <w:szCs w:val="22"/>
        </w:rPr>
      </w:pPr>
      <w:r>
        <w:rPr>
          <w:rFonts w:ascii="游ゴシック" w:eastAsia="游ゴシック" w:hAnsi="游ゴシック"/>
          <w:bCs/>
          <w:noProof/>
          <w:sz w:val="20"/>
          <w:szCs w:val="21"/>
        </w:rPr>
        <mc:AlternateContent>
          <mc:Choice Requires="wps">
            <w:drawing>
              <wp:anchor distT="0" distB="0" distL="114300" distR="114300" simplePos="0" relativeHeight="252020224" behindDoc="0" locked="0" layoutInCell="1" allowOverlap="1" wp14:anchorId="00DC04B5" wp14:editId="01609DDD">
                <wp:simplePos x="0" y="0"/>
                <wp:positionH relativeFrom="margin">
                  <wp:posOffset>30208</wp:posOffset>
                </wp:positionH>
                <wp:positionV relativeFrom="paragraph">
                  <wp:posOffset>9344</wp:posOffset>
                </wp:positionV>
                <wp:extent cx="5431881" cy="1076826"/>
                <wp:effectExtent l="0" t="0" r="16510" b="28575"/>
                <wp:wrapNone/>
                <wp:docPr id="11" name="正方形/長方形 11"/>
                <wp:cNvGraphicFramePr/>
                <a:graphic xmlns:a="http://schemas.openxmlformats.org/drawingml/2006/main">
                  <a:graphicData uri="http://schemas.microsoft.com/office/word/2010/wordprocessingShape">
                    <wps:wsp>
                      <wps:cNvSpPr/>
                      <wps:spPr>
                        <a:xfrm>
                          <a:off x="0" y="0"/>
                          <a:ext cx="5431881" cy="1076826"/>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36E4E950" w14:textId="6CD2973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最悪の事態をずっと考え続ける</w:t>
                            </w:r>
                          </w:p>
                          <w:p w14:paraId="4EBACB5F" w14:textId="59CD268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一日中、寝て過ごす</w:t>
                            </w:r>
                          </w:p>
                          <w:p w14:paraId="12886C4D" w14:textId="080440FE"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新型コロナウイルスに関する情報やニュースを見つづける</w:t>
                            </w:r>
                          </w:p>
                          <w:p w14:paraId="16AF87D6" w14:textId="7D5BD2CC" w:rsidR="005A6054" w:rsidRDefault="005A6054" w:rsidP="005A6054">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感情を隠したり、抑え込んだりす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C04B5" id="正方形/長方形 11" o:spid="_x0000_s1028" style="position:absolute;left:0;text-align:left;margin-left:2.4pt;margin-top:.75pt;width:427.7pt;height:84.8pt;z-index:25202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" filled="f" strokecolor="black [3200]">
                <v:textbox>
                  <w:txbxContent>
                    <w:p w14:paraId="36E4E950" w14:textId="6CD2973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最悪の事態をずっと考え続ける</w:t>
                      </w:r>
                    </w:p>
                    <w:p w14:paraId="4EBACB5F" w14:textId="59CD2682"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一日中、寝て過ごす</w:t>
                      </w:r>
                    </w:p>
                    <w:p w14:paraId="12886C4D" w14:textId="080440FE" w:rsidR="005A6054" w:rsidRPr="005A6054" w:rsidRDefault="005A6054" w:rsidP="005A6054">
                      <w:pPr>
                        <w:rPr>
                          <w:rFonts w:ascii="游ゴシック" w:eastAsia="游ゴシック" w:hAnsi="游ゴシック"/>
                          <w:bCs/>
                          <w:sz w:val="22"/>
                        </w:rPr>
                      </w:pPr>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新型コロナウイルスに関する情報やニュースを見つづける</w:t>
                      </w:r>
                    </w:p>
                    <w:p w14:paraId="16AF87D6" w14:textId="7D5BD2CC" w:rsidR="005A6054" w:rsidRDefault="005A6054" w:rsidP="005A6054">
                      <w:r w:rsidRPr="00F80508">
                        <w:rPr>
                          <w:rFonts w:ascii="游ゴシック" w:eastAsia="游ゴシック" w:hAnsi="游ゴシック" w:cs="Arial"/>
                          <w:sz w:val="22"/>
                          <w:szCs w:val="22"/>
                        </w:rPr>
                        <w:t>▢</w:t>
                      </w:r>
                      <w:r>
                        <w:rPr>
                          <w:rFonts w:ascii="游ゴシック" w:eastAsia="游ゴシック" w:hAnsi="游ゴシック" w:cs="Arial" w:hint="eastAsia"/>
                          <w:sz w:val="22"/>
                          <w:szCs w:val="22"/>
                        </w:rPr>
                        <w:t xml:space="preserve">　</w:t>
                      </w:r>
                      <w:r w:rsidRPr="005A6054">
                        <w:rPr>
                          <w:rFonts w:ascii="游ゴシック" w:eastAsia="游ゴシック" w:hAnsi="游ゴシック" w:hint="eastAsia"/>
                          <w:bCs/>
                          <w:sz w:val="22"/>
                        </w:rPr>
                        <w:t>感情を隠したり、抑え込んだりする</w:t>
                      </w:r>
                    </w:p>
                  </w:txbxContent>
                </v:textbox>
                <w10:wrap anchorx="margin"/>
              </v:rect>
            </w:pict>
          </mc:Fallback>
        </mc:AlternateContent>
      </w:r>
    </w:p>
    <w:p w14:paraId="37D91DC9" w14:textId="1F5867C9" w:rsidR="009571A9" w:rsidRDefault="009571A9" w:rsidP="00160279">
      <w:pPr>
        <w:pStyle w:val="af2"/>
        <w:ind w:left="420"/>
        <w:rPr>
          <w:rFonts w:ascii="游ゴシック" w:eastAsia="游ゴシック" w:hAnsi="游ゴシック"/>
          <w:sz w:val="22"/>
          <w:szCs w:val="22"/>
        </w:rPr>
      </w:pPr>
    </w:p>
    <w:p w14:paraId="1D92539A" w14:textId="119DFCA9" w:rsidR="009571A9" w:rsidRDefault="009571A9" w:rsidP="00160279">
      <w:pPr>
        <w:pStyle w:val="af2"/>
        <w:ind w:left="420"/>
        <w:rPr>
          <w:rFonts w:ascii="游ゴシック" w:eastAsia="游ゴシック" w:hAnsi="游ゴシック"/>
          <w:sz w:val="22"/>
          <w:szCs w:val="22"/>
        </w:rPr>
      </w:pPr>
    </w:p>
    <w:p w14:paraId="74F29E55" w14:textId="1AB112E6" w:rsidR="009571A9" w:rsidRPr="009571A9" w:rsidRDefault="009571A9" w:rsidP="00160279">
      <w:pPr>
        <w:pStyle w:val="af2"/>
        <w:ind w:left="420"/>
        <w:rPr>
          <w:rFonts w:ascii="游ゴシック" w:eastAsia="游ゴシック" w:hAnsi="游ゴシック"/>
          <w:sz w:val="22"/>
          <w:szCs w:val="22"/>
        </w:rPr>
      </w:pPr>
    </w:p>
    <w:p w14:paraId="162ECA50" w14:textId="77777777" w:rsidR="009571A9" w:rsidRDefault="009571A9" w:rsidP="00160279">
      <w:pPr>
        <w:pStyle w:val="af2"/>
        <w:ind w:left="420"/>
        <w:rPr>
          <w:rFonts w:ascii="游ゴシック" w:eastAsia="游ゴシック" w:hAnsi="游ゴシック"/>
          <w:sz w:val="22"/>
          <w:szCs w:val="22"/>
        </w:rPr>
      </w:pPr>
    </w:p>
    <w:p w14:paraId="07A9275C" w14:textId="60219C1D" w:rsidR="009571A9" w:rsidRDefault="009571A9" w:rsidP="009571A9">
      <w:pPr>
        <w:pStyle w:val="af2"/>
        <w:ind w:left="420"/>
        <w:rPr>
          <w:rFonts w:ascii="游ゴシック" w:eastAsia="游ゴシック" w:hAnsi="游ゴシック"/>
          <w:sz w:val="22"/>
          <w:szCs w:val="22"/>
        </w:rPr>
      </w:pPr>
    </w:p>
    <w:p w14:paraId="44306C25" w14:textId="25F4536C" w:rsidR="00DF7933" w:rsidRPr="00DF7933" w:rsidRDefault="009571A9" w:rsidP="00DF7933">
      <w:pPr>
        <w:pStyle w:val="af2"/>
        <w:numPr>
          <w:ilvl w:val="0"/>
          <w:numId w:val="7"/>
        </w:numPr>
        <w:rPr>
          <w:rFonts w:ascii="游ゴシック" w:eastAsia="游ゴシック" w:hAnsi="游ゴシック"/>
          <w:sz w:val="22"/>
          <w:szCs w:val="22"/>
        </w:rPr>
      </w:pPr>
      <w:r>
        <w:rPr>
          <w:rFonts w:ascii="游ゴシック" w:eastAsia="游ゴシック" w:hAnsi="游ゴシック" w:hint="eastAsia"/>
          <w:sz w:val="22"/>
          <w:szCs w:val="22"/>
        </w:rPr>
        <w:t>自分</w:t>
      </w:r>
      <w:r w:rsidR="00DF7933" w:rsidRPr="00DF7933">
        <w:rPr>
          <w:rFonts w:ascii="游ゴシック" w:eastAsia="游ゴシック" w:hAnsi="游ゴシック"/>
          <w:sz w:val="22"/>
          <w:szCs w:val="22"/>
        </w:rPr>
        <w:t>に合ったストレスマネジメント方法をみつけましょう。</w:t>
      </w:r>
    </w:p>
    <w:p w14:paraId="55A8F218" w14:textId="77777777" w:rsidR="00DF7933" w:rsidRDefault="00DF7933" w:rsidP="00DF7933">
      <w:pPr>
        <w:rPr>
          <w:rFonts w:ascii="游ゴシック" w:eastAsia="游ゴシック" w:hAnsi="游ゴシック"/>
          <w:sz w:val="22"/>
          <w:szCs w:val="22"/>
        </w:rPr>
      </w:pPr>
      <w:r w:rsidRPr="00DF7933">
        <w:rPr>
          <w:rFonts w:ascii="游ゴシック" w:eastAsia="游ゴシック" w:hAnsi="游ゴシック"/>
          <w:sz w:val="22"/>
          <w:szCs w:val="22"/>
        </w:rPr>
        <w:t xml:space="preserve">　</w:t>
      </w:r>
      <w:r>
        <w:rPr>
          <w:rFonts w:ascii="游ゴシック" w:eastAsia="游ゴシック" w:hAnsi="游ゴシック" w:hint="eastAsia"/>
          <w:sz w:val="22"/>
          <w:szCs w:val="22"/>
        </w:rPr>
        <w:t xml:space="preserve">　</w:t>
      </w:r>
      <w:r w:rsidRPr="00DF7933">
        <w:rPr>
          <w:rFonts w:ascii="游ゴシック" w:eastAsia="游ゴシック" w:hAnsi="游ゴシック"/>
          <w:sz w:val="22"/>
          <w:szCs w:val="22"/>
        </w:rPr>
        <w:t>参考　「</w:t>
      </w:r>
      <w:r w:rsidRPr="00DF7933">
        <w:rPr>
          <w:rFonts w:ascii="游ゴシック" w:eastAsia="游ゴシック" w:hAnsi="游ゴシック" w:hint="eastAsia"/>
          <w:sz w:val="22"/>
          <w:szCs w:val="22"/>
        </w:rPr>
        <w:t>新型コロナウイルスに負けるな！　みんなでストレスマネジメント</w:t>
      </w:r>
    </w:p>
    <w:p w14:paraId="6AF03046" w14:textId="77777777" w:rsidR="00DF7933" w:rsidRDefault="00DF7933" w:rsidP="00DF7933">
      <w:pPr>
        <w:ind w:firstLineChars="200" w:firstLine="440"/>
        <w:rPr>
          <w:rFonts w:ascii="游ゴシック" w:eastAsia="游ゴシック" w:hAnsi="游ゴシック"/>
          <w:sz w:val="22"/>
          <w:szCs w:val="22"/>
        </w:rPr>
      </w:pPr>
      <w:r w:rsidRPr="00DF7933">
        <w:rPr>
          <w:rFonts w:ascii="游ゴシック" w:eastAsia="游ゴシック" w:hAnsi="游ゴシック" w:hint="eastAsia"/>
          <w:sz w:val="22"/>
          <w:szCs w:val="22"/>
        </w:rPr>
        <w:t>(日本ストレスマネジメント学会)」</w:t>
      </w:r>
    </w:p>
    <w:p w14:paraId="10B1A9AD" w14:textId="4D5C59DC" w:rsidR="00DF7933" w:rsidRPr="00DF7933" w:rsidRDefault="003E190A" w:rsidP="00DF7933">
      <w:pPr>
        <w:ind w:firstLineChars="200" w:firstLine="480"/>
        <w:rPr>
          <w:rFonts w:ascii="游ゴシック" w:eastAsia="游ゴシック" w:hAnsi="游ゴシック"/>
          <w:sz w:val="22"/>
          <w:szCs w:val="22"/>
        </w:rPr>
      </w:pPr>
      <w:hyperlink r:id="rId9" w:history="1">
        <w:r w:rsidR="00DF7933" w:rsidRPr="00DF7933">
          <w:rPr>
            <w:rStyle w:val="af3"/>
            <w:rFonts w:ascii="游ゴシック" w:eastAsia="游ゴシック" w:hAnsi="游ゴシック"/>
            <w:sz w:val="22"/>
            <w:szCs w:val="22"/>
          </w:rPr>
          <w:t>https://plaza.umin.ac.jp/jssm-since2002/covid-19/</w:t>
        </w:r>
      </w:hyperlink>
    </w:p>
    <w:p w14:paraId="0AC70A59" w14:textId="77777777" w:rsidR="00DF7933" w:rsidRPr="00DF7933" w:rsidRDefault="00DF7933" w:rsidP="00DF7933">
      <w:pPr>
        <w:rPr>
          <w:rFonts w:ascii="游ゴシック" w:eastAsia="游ゴシック" w:hAnsi="游ゴシック"/>
          <w:sz w:val="22"/>
          <w:szCs w:val="22"/>
        </w:rPr>
      </w:pPr>
    </w:p>
    <w:p w14:paraId="10E4AA2A" w14:textId="1C996827" w:rsidR="00DF7933" w:rsidRPr="00DF7933" w:rsidRDefault="00DF7933" w:rsidP="00DF7933">
      <w:pPr>
        <w:pStyle w:val="af2"/>
        <w:numPr>
          <w:ilvl w:val="0"/>
          <w:numId w:val="7"/>
        </w:numPr>
        <w:rPr>
          <w:rFonts w:ascii="游ゴシック" w:eastAsia="游ゴシック" w:hAnsi="游ゴシック"/>
          <w:sz w:val="22"/>
          <w:szCs w:val="22"/>
        </w:rPr>
      </w:pPr>
      <w:r w:rsidRPr="00DF7933">
        <w:rPr>
          <w:rFonts w:ascii="游ゴシック" w:eastAsia="游ゴシック" w:hAnsi="游ゴシック"/>
          <w:sz w:val="22"/>
          <w:szCs w:val="22"/>
        </w:rPr>
        <w:t>専門的な相談窓口を利用しましょう。</w:t>
      </w:r>
    </w:p>
    <w:p w14:paraId="2F60B8B8" w14:textId="7767AD0D" w:rsidR="00DF7933" w:rsidRPr="00DF7933" w:rsidRDefault="00DF7933" w:rsidP="0018087D">
      <w:pPr>
        <w:ind w:left="880" w:hangingChars="400" w:hanging="880"/>
        <w:rPr>
          <w:rFonts w:ascii="游ゴシック" w:eastAsia="游ゴシック" w:hAnsi="游ゴシック"/>
          <w:sz w:val="22"/>
          <w:szCs w:val="22"/>
        </w:rPr>
      </w:pPr>
      <w:r w:rsidRPr="00DF7933">
        <w:rPr>
          <w:rFonts w:ascii="游ゴシック" w:eastAsia="游ゴシック" w:hAnsi="游ゴシック"/>
          <w:sz w:val="22"/>
          <w:szCs w:val="22"/>
        </w:rPr>
        <w:t xml:space="preserve">　　</w:t>
      </w:r>
      <w:r w:rsidRPr="00DF7933">
        <w:rPr>
          <w:rFonts w:ascii="游ゴシック" w:eastAsia="游ゴシック" w:hAnsi="游ゴシック" w:hint="eastAsia"/>
          <w:sz w:val="22"/>
          <w:szCs w:val="22"/>
        </w:rPr>
        <w:t>例）</w:t>
      </w:r>
      <w:r w:rsidRPr="00DF7933">
        <w:rPr>
          <w:rFonts w:ascii="游ゴシック" w:eastAsia="游ゴシック" w:hAnsi="游ゴシック"/>
          <w:sz w:val="22"/>
          <w:szCs w:val="22"/>
        </w:rPr>
        <w:t>兵庫県「</w:t>
      </w:r>
      <w:r w:rsidRPr="00DF7933">
        <w:rPr>
          <w:rFonts w:ascii="游ゴシック" w:eastAsia="游ゴシック" w:hAnsi="游ゴシック" w:hint="eastAsia"/>
          <w:sz w:val="22"/>
          <w:szCs w:val="22"/>
        </w:rPr>
        <w:t>新型コロナウイルス感染症（COVID-19）に関するこころのケアについて」</w:t>
      </w:r>
    </w:p>
    <w:p w14:paraId="51B35808" w14:textId="5F66BEBC" w:rsidR="0079654C" w:rsidRPr="009C4C1D" w:rsidRDefault="00711BB1" w:rsidP="00277904">
      <w:pPr>
        <w:rPr>
          <w:rFonts w:ascii="游ゴシック" w:eastAsia="游ゴシック" w:hAnsi="游ゴシック" w:cs="Arial Unicode MS"/>
          <w:b/>
          <w:bCs/>
          <w:color w:val="292929"/>
          <w:sz w:val="22"/>
          <w:szCs w:val="22"/>
        </w:rPr>
      </w:pPr>
      <w:r>
        <w:rPr>
          <w:rFonts w:ascii="游ゴシック" w:eastAsia="游ゴシック" w:hAnsi="游ゴシック"/>
          <w:noProof/>
          <w:color w:val="0070C0"/>
        </w:rPr>
        <mc:AlternateContent>
          <mc:Choice Requires="wps">
            <w:drawing>
              <wp:anchor distT="0" distB="0" distL="114300" distR="114300" simplePos="0" relativeHeight="252024320" behindDoc="0" locked="0" layoutInCell="1" allowOverlap="1" wp14:anchorId="1C477B50" wp14:editId="0AC4111D">
                <wp:simplePos x="0" y="0"/>
                <wp:positionH relativeFrom="column">
                  <wp:posOffset>1708150</wp:posOffset>
                </wp:positionH>
                <wp:positionV relativeFrom="paragraph">
                  <wp:posOffset>127798</wp:posOffset>
                </wp:positionV>
                <wp:extent cx="3684270" cy="596900"/>
                <wp:effectExtent l="0" t="0" r="0" b="127000"/>
                <wp:wrapNone/>
                <wp:docPr id="2" name="吹き出し: 角を丸めた四角形 2"/>
                <wp:cNvGraphicFramePr/>
                <a:graphic xmlns:a="http://schemas.openxmlformats.org/drawingml/2006/main">
                  <a:graphicData uri="http://schemas.microsoft.com/office/word/2010/wordprocessingShape">
                    <wps:wsp>
                      <wps:cNvSpPr/>
                      <wps:spPr>
                        <a:xfrm>
                          <a:off x="0" y="0"/>
                          <a:ext cx="3684270" cy="596900"/>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3E0603" w14:textId="77777777" w:rsidR="00612437" w:rsidRPr="00612437" w:rsidRDefault="00612437" w:rsidP="00612437">
                            <w:pPr>
                              <w:jc w:val="center"/>
                              <w:rPr>
                                <w:rFonts w:ascii="游ゴシック" w:eastAsia="游ゴシック" w:hAnsi="游ゴシック"/>
                                <w:sz w:val="20"/>
                                <w:szCs w:val="20"/>
                              </w:rPr>
                            </w:pPr>
                            <w:r w:rsidRPr="00612437">
                              <w:rPr>
                                <w:rFonts w:ascii="游ゴシック" w:eastAsia="游ゴシック" w:hAnsi="游ゴシック" w:hint="eastAsia"/>
                                <w:sz w:val="20"/>
                                <w:szCs w:val="20"/>
                              </w:rPr>
                              <w:t>編集・加工して使用する際は、こちらをご記入ください。</w:t>
                            </w:r>
                          </w:p>
                          <w:p w14:paraId="5A1F6984" w14:textId="3E447B61" w:rsidR="00612437" w:rsidRPr="00612437" w:rsidRDefault="00612437" w:rsidP="00612437">
                            <w:pPr>
                              <w:jc w:val="center"/>
                              <w:rPr>
                                <w:rFonts w:ascii="游ゴシック" w:eastAsia="游ゴシック" w:hAnsi="游ゴシック"/>
                                <w:sz w:val="20"/>
                                <w:szCs w:val="20"/>
                              </w:rPr>
                            </w:pPr>
                            <w:r w:rsidRPr="00612437">
                              <w:rPr>
                                <w:rFonts w:ascii="游ゴシック" w:eastAsia="游ゴシック" w:hAnsi="游ゴシック" w:hint="eastAsia"/>
                                <w:sz w:val="20"/>
                                <w:szCs w:val="20"/>
                              </w:rPr>
                              <w:t>（記載後、このボックスは削除して下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77B5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9" type="#_x0000_t62" style="position:absolute;margin-left:134.5pt;margin-top:10.05pt;width:290.1pt;height:47pt;z-index:25202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" adj="1361,25940" fillcolor="#ed7d31 [3205]" stroked="f" strokeweight="1pt">
                <v:textbox>
                  <w:txbxContent>
                    <w:p w14:paraId="643E0603" w14:textId="77777777" w:rsidR="00612437" w:rsidRPr="00612437" w:rsidRDefault="00612437" w:rsidP="00612437">
                      <w:pPr>
                        <w:jc w:val="center"/>
                        <w:rPr>
                          <w:rFonts w:ascii="游ゴシック" w:eastAsia="游ゴシック" w:hAnsi="游ゴシック"/>
                          <w:sz w:val="20"/>
                          <w:szCs w:val="20"/>
                        </w:rPr>
                      </w:pPr>
                      <w:r w:rsidRPr="00612437">
                        <w:rPr>
                          <w:rFonts w:ascii="游ゴシック" w:eastAsia="游ゴシック" w:hAnsi="游ゴシック" w:hint="eastAsia"/>
                          <w:sz w:val="20"/>
                          <w:szCs w:val="20"/>
                        </w:rPr>
                        <w:t>編集・加工して使用する際は、こちらをご記入ください。</w:t>
                      </w:r>
                    </w:p>
                    <w:p w14:paraId="5A1F6984" w14:textId="3E447B61" w:rsidR="00612437" w:rsidRPr="00612437" w:rsidRDefault="00612437" w:rsidP="00612437">
                      <w:pPr>
                        <w:jc w:val="center"/>
                        <w:rPr>
                          <w:rFonts w:ascii="游ゴシック" w:eastAsia="游ゴシック" w:hAnsi="游ゴシック"/>
                          <w:sz w:val="20"/>
                          <w:szCs w:val="20"/>
                        </w:rPr>
                      </w:pPr>
                      <w:r w:rsidRPr="00612437">
                        <w:rPr>
                          <w:rFonts w:ascii="游ゴシック" w:eastAsia="游ゴシック" w:hAnsi="游ゴシック" w:hint="eastAsia"/>
                          <w:sz w:val="20"/>
                          <w:szCs w:val="20"/>
                        </w:rPr>
                        <w:t>（記載後、このボックスは削除して下さい）</w:t>
                      </w:r>
                    </w:p>
                  </w:txbxContent>
                </v:textbox>
              </v:shape>
            </w:pict>
          </mc:Fallback>
        </mc:AlternateContent>
      </w:r>
      <w:r w:rsidR="00DF7933" w:rsidRPr="00DF7933">
        <w:rPr>
          <w:rFonts w:ascii="游ゴシック" w:eastAsia="游ゴシック" w:hAnsi="游ゴシック"/>
          <w:sz w:val="22"/>
          <w:szCs w:val="22"/>
        </w:rPr>
        <w:t xml:space="preserve">　　　</w:t>
      </w:r>
      <w:hyperlink r:id="rId10" w:history="1">
        <w:r w:rsidR="00DF7933" w:rsidRPr="00DF7933">
          <w:rPr>
            <w:rStyle w:val="af3"/>
            <w:rFonts w:ascii="游ゴシック" w:eastAsia="游ゴシック" w:hAnsi="游ゴシック"/>
            <w:sz w:val="22"/>
            <w:szCs w:val="22"/>
          </w:rPr>
          <w:t>https://web.pref.hyogo.lg.jp/kf21/covit19.html</w:t>
        </w:r>
      </w:hyperlink>
    </w:p>
    <w:p w14:paraId="703CC9E3" w14:textId="61FF44DD" w:rsidR="00AF0DDD" w:rsidRPr="00F80508" w:rsidRDefault="00AF0DDD" w:rsidP="00EE0E7B">
      <w:pPr>
        <w:ind w:firstLineChars="200" w:firstLine="440"/>
        <w:rPr>
          <w:rFonts w:ascii="游ゴシック" w:eastAsia="游ゴシック" w:hAnsi="游ゴシック"/>
          <w:sz w:val="22"/>
          <w:szCs w:val="22"/>
        </w:rPr>
      </w:pPr>
    </w:p>
    <w:p w14:paraId="2BBA44F3" w14:textId="5FFE1D99" w:rsidR="000F28D7" w:rsidRPr="00F80508" w:rsidRDefault="000F28D7" w:rsidP="00EE0E7B">
      <w:pPr>
        <w:ind w:firstLineChars="200" w:firstLine="440"/>
        <w:rPr>
          <w:rFonts w:ascii="游ゴシック" w:eastAsia="游ゴシック" w:hAnsi="游ゴシック"/>
          <w:sz w:val="22"/>
          <w:szCs w:val="22"/>
        </w:rPr>
      </w:pPr>
    </w:p>
    <w:p w14:paraId="21D32F5C" w14:textId="5E0EEA8F" w:rsidR="00B47DA8" w:rsidRPr="00B47DA8" w:rsidRDefault="00B47DA8" w:rsidP="00B47DA8">
      <w:pPr>
        <w:ind w:firstLineChars="200" w:firstLine="320"/>
        <w:rPr>
          <w:rFonts w:ascii="游ゴシック" w:eastAsia="游ゴシック" w:hAnsi="游ゴシック"/>
          <w:sz w:val="16"/>
          <w:szCs w:val="16"/>
        </w:rPr>
      </w:pPr>
      <w:r w:rsidRPr="00B47DA8">
        <w:rPr>
          <w:rFonts w:ascii="游ゴシック" w:eastAsia="游ゴシック" w:hAnsi="游ゴシック" w:hint="eastAsia"/>
          <w:sz w:val="16"/>
          <w:szCs w:val="16"/>
        </w:rPr>
        <w:t xml:space="preserve">企画　COVID-19感染拡大への対応に関する兵庫県内看護系大学ネットワーク </w:t>
      </w:r>
      <w:r>
        <w:rPr>
          <w:rFonts w:ascii="游ゴシック" w:eastAsia="游ゴシック" w:hAnsi="游ゴシック" w:hint="eastAsia"/>
          <w:sz w:val="16"/>
          <w:szCs w:val="16"/>
        </w:rPr>
        <w:t xml:space="preserve">　</w:t>
      </w:r>
    </w:p>
    <w:p w14:paraId="160652D7" w14:textId="552109DC" w:rsidR="009A60CB" w:rsidRPr="00B47DA8" w:rsidRDefault="00B47DA8" w:rsidP="00B47DA8">
      <w:pPr>
        <w:ind w:firstLineChars="200" w:firstLine="320"/>
        <w:rPr>
          <w:rFonts w:ascii="游ゴシック" w:eastAsia="游ゴシック" w:hAnsi="游ゴシック"/>
          <w:sz w:val="16"/>
          <w:szCs w:val="16"/>
        </w:rPr>
      </w:pPr>
      <w:r w:rsidRPr="00B47DA8">
        <w:rPr>
          <w:rFonts w:ascii="游ゴシック" w:eastAsia="游ゴシック" w:hAnsi="游ゴシック" w:hint="eastAsia"/>
          <w:sz w:val="16"/>
          <w:szCs w:val="16"/>
        </w:rPr>
        <w:t xml:space="preserve">編集【　</w:t>
      </w:r>
      <w:r w:rsidRPr="005402E8">
        <w:rPr>
          <w:rFonts w:ascii="游ゴシック" w:eastAsia="游ゴシック" w:hAnsi="游ゴシック" w:hint="eastAsia"/>
          <w:color w:val="FF0000"/>
          <w:sz w:val="16"/>
          <w:szCs w:val="16"/>
        </w:rPr>
        <w:t>編集者または機関のお名前</w:t>
      </w:r>
      <w:r w:rsidRPr="00B47DA8">
        <w:rPr>
          <w:rFonts w:ascii="游ゴシック" w:eastAsia="游ゴシック" w:hAnsi="游ゴシック" w:hint="eastAsia"/>
          <w:sz w:val="16"/>
          <w:szCs w:val="16"/>
        </w:rPr>
        <w:t xml:space="preserve">　】、連絡先【　</w:t>
      </w:r>
      <w:r w:rsidRPr="005402E8">
        <w:rPr>
          <w:rFonts w:ascii="游ゴシック" w:eastAsia="游ゴシック" w:hAnsi="游ゴシック" w:hint="eastAsia"/>
          <w:color w:val="FF0000"/>
          <w:sz w:val="16"/>
          <w:szCs w:val="16"/>
        </w:rPr>
        <w:t xml:space="preserve">電話やメールアドレスなど　</w:t>
      </w:r>
      <w:r w:rsidRPr="00B47DA8">
        <w:rPr>
          <w:rFonts w:ascii="游ゴシック" w:eastAsia="游ゴシック" w:hAnsi="游ゴシック" w:hint="eastAsia"/>
          <w:sz w:val="16"/>
          <w:szCs w:val="16"/>
        </w:rPr>
        <w:t xml:space="preserve">】　（　</w:t>
      </w:r>
      <w:r w:rsidRPr="005402E8">
        <w:rPr>
          <w:rFonts w:ascii="游ゴシック" w:eastAsia="游ゴシック" w:hAnsi="游ゴシック" w:hint="eastAsia"/>
          <w:color w:val="FF0000"/>
          <w:sz w:val="16"/>
          <w:szCs w:val="16"/>
        </w:rPr>
        <w:t>編集年月日</w:t>
      </w:r>
      <w:r w:rsidRPr="00B47DA8">
        <w:rPr>
          <w:rFonts w:ascii="游ゴシック" w:eastAsia="游ゴシック" w:hAnsi="游ゴシック" w:hint="eastAsia"/>
          <w:sz w:val="16"/>
          <w:szCs w:val="16"/>
        </w:rPr>
        <w:t xml:space="preserve">　）</w:t>
      </w:r>
      <w:bookmarkStart w:id="0" w:name="_sg5yghak2ut2" w:colFirst="0" w:colLast="0"/>
      <w:bookmarkStart w:id="1" w:name="_b2m0r4dja7z2" w:colFirst="0" w:colLast="0"/>
      <w:bookmarkStart w:id="2" w:name="_uoc0c4w1n94u" w:colFirst="0" w:colLast="0"/>
      <w:bookmarkStart w:id="3" w:name="_h4yyc7ogkmgw" w:colFirst="0" w:colLast="0"/>
      <w:bookmarkStart w:id="4" w:name="_9g06k4i7dn5o" w:colFirst="0" w:colLast="0"/>
      <w:bookmarkStart w:id="5" w:name="_jq9ydw1ucl99" w:colFirst="0" w:colLast="0"/>
      <w:bookmarkStart w:id="6" w:name="_gic9rbxlu6ts" w:colFirst="0" w:colLast="0"/>
      <w:bookmarkStart w:id="7" w:name="_xrpn1a755xd" w:colFirst="0" w:colLast="0"/>
      <w:bookmarkStart w:id="8" w:name="_7edthh6ppsvv" w:colFirst="0" w:colLast="0"/>
      <w:bookmarkStart w:id="9" w:name="_b0c9qjgpaaa" w:colFirst="0" w:colLast="0"/>
      <w:bookmarkStart w:id="10" w:name="_hd2nba9owy5k" w:colFirst="0" w:colLast="0"/>
      <w:bookmarkStart w:id="11" w:name="_tr7eo6cqjk6e" w:colFirst="0" w:colLast="0"/>
      <w:bookmarkStart w:id="12" w:name="_grfnem6t2toj" w:colFirst="0" w:colLast="0"/>
      <w:bookmarkEnd w:id="0"/>
      <w:bookmarkEnd w:id="1"/>
      <w:bookmarkEnd w:id="2"/>
      <w:bookmarkEnd w:id="3"/>
      <w:bookmarkEnd w:id="4"/>
      <w:bookmarkEnd w:id="5"/>
      <w:bookmarkEnd w:id="6"/>
      <w:bookmarkEnd w:id="7"/>
      <w:bookmarkEnd w:id="8"/>
      <w:bookmarkEnd w:id="9"/>
      <w:bookmarkEnd w:id="10"/>
      <w:bookmarkEnd w:id="11"/>
      <w:bookmarkEnd w:id="12"/>
    </w:p>
    <w:sectPr w:rsidR="009A60CB" w:rsidRPr="00B47DA8" w:rsidSect="00CA078B">
      <w:footerReference w:type="default" r:id="rId11"/>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43B71" w14:textId="77777777" w:rsidR="003E190A" w:rsidRDefault="003E190A" w:rsidP="008742F5">
      <w:r>
        <w:separator/>
      </w:r>
    </w:p>
  </w:endnote>
  <w:endnote w:type="continuationSeparator" w:id="0">
    <w:p w14:paraId="79C5283C" w14:textId="77777777" w:rsidR="003E190A" w:rsidRDefault="003E190A"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29ED1C19"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0004510B" w:rsidRPr="0004510B">
      <w:rPr>
        <w:rFonts w:ascii="Meiryo UI" w:eastAsia="Meiryo UI" w:hAnsi="Meiryo UI"/>
        <w:noProof/>
        <w:sz w:val="21"/>
        <w:lang w:val="ja-JP"/>
      </w:rPr>
      <w:t>1</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7E4EA" w14:textId="77777777" w:rsidR="003E190A" w:rsidRDefault="003E190A" w:rsidP="008742F5">
      <w:r>
        <w:separator/>
      </w:r>
    </w:p>
  </w:footnote>
  <w:footnote w:type="continuationSeparator" w:id="0">
    <w:p w14:paraId="233B09A0" w14:textId="77777777" w:rsidR="003E190A" w:rsidRDefault="003E190A"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プレースホルダのグラフィック" style="width:149.55pt;height:169.7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oFANCWWWw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10B"/>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D7A"/>
    <w:rsid w:val="000829F1"/>
    <w:rsid w:val="00082D57"/>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5419"/>
    <w:rsid w:val="000D4F28"/>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5633"/>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6507F"/>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C0C82"/>
    <w:rsid w:val="002C2C63"/>
    <w:rsid w:val="002D159A"/>
    <w:rsid w:val="002D1648"/>
    <w:rsid w:val="002D2F39"/>
    <w:rsid w:val="002D482F"/>
    <w:rsid w:val="002E1415"/>
    <w:rsid w:val="002E4BA5"/>
    <w:rsid w:val="002E5FBC"/>
    <w:rsid w:val="002F14E8"/>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15F5"/>
    <w:rsid w:val="003D2A57"/>
    <w:rsid w:val="003D5273"/>
    <w:rsid w:val="003D645D"/>
    <w:rsid w:val="003E190A"/>
    <w:rsid w:val="003E2B49"/>
    <w:rsid w:val="003F056A"/>
    <w:rsid w:val="003F0688"/>
    <w:rsid w:val="003F3498"/>
    <w:rsid w:val="003F6531"/>
    <w:rsid w:val="004009F8"/>
    <w:rsid w:val="00401D21"/>
    <w:rsid w:val="00405DBD"/>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02E8"/>
    <w:rsid w:val="005418C9"/>
    <w:rsid w:val="005452D1"/>
    <w:rsid w:val="00550FEA"/>
    <w:rsid w:val="0056059D"/>
    <w:rsid w:val="00561AD9"/>
    <w:rsid w:val="00565EBA"/>
    <w:rsid w:val="00570EBE"/>
    <w:rsid w:val="00573BE0"/>
    <w:rsid w:val="005743DA"/>
    <w:rsid w:val="00574776"/>
    <w:rsid w:val="00574B71"/>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FC6"/>
    <w:rsid w:val="00610AF4"/>
    <w:rsid w:val="00612437"/>
    <w:rsid w:val="00612A2C"/>
    <w:rsid w:val="00613EAF"/>
    <w:rsid w:val="00615E2F"/>
    <w:rsid w:val="006214C8"/>
    <w:rsid w:val="006222C1"/>
    <w:rsid w:val="0063083E"/>
    <w:rsid w:val="00632746"/>
    <w:rsid w:val="006328CD"/>
    <w:rsid w:val="00637282"/>
    <w:rsid w:val="0063770B"/>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C8D"/>
    <w:rsid w:val="006F6CCA"/>
    <w:rsid w:val="006F7591"/>
    <w:rsid w:val="00701145"/>
    <w:rsid w:val="00704CFE"/>
    <w:rsid w:val="00705571"/>
    <w:rsid w:val="00706D08"/>
    <w:rsid w:val="00707AB4"/>
    <w:rsid w:val="00711BB1"/>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0A32"/>
    <w:rsid w:val="0074262E"/>
    <w:rsid w:val="00745789"/>
    <w:rsid w:val="0075031E"/>
    <w:rsid w:val="00750713"/>
    <w:rsid w:val="007513DB"/>
    <w:rsid w:val="00754832"/>
    <w:rsid w:val="00755606"/>
    <w:rsid w:val="00756752"/>
    <w:rsid w:val="00763914"/>
    <w:rsid w:val="00765661"/>
    <w:rsid w:val="007673A4"/>
    <w:rsid w:val="00767D4A"/>
    <w:rsid w:val="007701A2"/>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36FD"/>
    <w:rsid w:val="007E3739"/>
    <w:rsid w:val="007E3E1F"/>
    <w:rsid w:val="007E5A49"/>
    <w:rsid w:val="007E604B"/>
    <w:rsid w:val="007F01CF"/>
    <w:rsid w:val="007F34FA"/>
    <w:rsid w:val="007F400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609"/>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4667"/>
    <w:rsid w:val="00925121"/>
    <w:rsid w:val="00925224"/>
    <w:rsid w:val="00932574"/>
    <w:rsid w:val="009330EB"/>
    <w:rsid w:val="00933989"/>
    <w:rsid w:val="00933F11"/>
    <w:rsid w:val="00933F94"/>
    <w:rsid w:val="00937FDF"/>
    <w:rsid w:val="00940426"/>
    <w:rsid w:val="00941239"/>
    <w:rsid w:val="00942FAB"/>
    <w:rsid w:val="009446DC"/>
    <w:rsid w:val="00947234"/>
    <w:rsid w:val="0095139C"/>
    <w:rsid w:val="0095173A"/>
    <w:rsid w:val="009571A9"/>
    <w:rsid w:val="00960460"/>
    <w:rsid w:val="0096092F"/>
    <w:rsid w:val="00961BBE"/>
    <w:rsid w:val="0096291A"/>
    <w:rsid w:val="00962D4C"/>
    <w:rsid w:val="0096339E"/>
    <w:rsid w:val="009638F4"/>
    <w:rsid w:val="00964DF4"/>
    <w:rsid w:val="00971694"/>
    <w:rsid w:val="00972B92"/>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0596"/>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3B87"/>
    <w:rsid w:val="00A86207"/>
    <w:rsid w:val="00A924D3"/>
    <w:rsid w:val="00A94018"/>
    <w:rsid w:val="00A959B4"/>
    <w:rsid w:val="00AA1C82"/>
    <w:rsid w:val="00AA1FB5"/>
    <w:rsid w:val="00AA27BB"/>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615"/>
    <w:rsid w:val="00B26D6C"/>
    <w:rsid w:val="00B31E7D"/>
    <w:rsid w:val="00B33996"/>
    <w:rsid w:val="00B33B83"/>
    <w:rsid w:val="00B35160"/>
    <w:rsid w:val="00B3600C"/>
    <w:rsid w:val="00B403BC"/>
    <w:rsid w:val="00B40568"/>
    <w:rsid w:val="00B42652"/>
    <w:rsid w:val="00B44B3B"/>
    <w:rsid w:val="00B44E78"/>
    <w:rsid w:val="00B4614D"/>
    <w:rsid w:val="00B46638"/>
    <w:rsid w:val="00B46ADB"/>
    <w:rsid w:val="00B47DA8"/>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11C"/>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3E2F"/>
    <w:rsid w:val="00CD71F4"/>
    <w:rsid w:val="00CE18EA"/>
    <w:rsid w:val="00CE3829"/>
    <w:rsid w:val="00CE398B"/>
    <w:rsid w:val="00CE6E45"/>
    <w:rsid w:val="00CE6E5E"/>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3ACA"/>
    <w:rsid w:val="00D36F98"/>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778D0"/>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3C34"/>
    <w:rsid w:val="00DE24DC"/>
    <w:rsid w:val="00DE31D2"/>
    <w:rsid w:val="00DE32CC"/>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725"/>
    <w:rsid w:val="00E47F2B"/>
    <w:rsid w:val="00E53C42"/>
    <w:rsid w:val="00E54F1C"/>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9667C"/>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30BF"/>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customStyle="1" w:styleId="31">
    <w:name w:val="未解決のメンション3"/>
    <w:basedOn w:val="a0"/>
    <w:uiPriority w:val="99"/>
    <w:semiHidden/>
    <w:unhideWhenUsed/>
    <w:rsid w:val="0005033E"/>
    <w:rPr>
      <w:color w:val="605E5C"/>
      <w:shd w:val="clear" w:color="auto" w:fill="E1DFDD"/>
    </w:rPr>
  </w:style>
  <w:style w:type="paragraph" w:styleId="aff1">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eb.pref.hyogo.lg.jp/kf21/covit19.html" TargetMode="External"/><Relationship Id="rId4" Type="http://schemas.openxmlformats.org/officeDocument/2006/relationships/settings" Target="settings.xml"/><Relationship Id="rId9" Type="http://schemas.openxmlformats.org/officeDocument/2006/relationships/hyperlink" Target="https://plaza.umin.ac.jp/jssm-since2002/covid-1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A2102-119E-4DEC-8E02-AC27D641C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45</Words>
  <Characters>828</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0-09-12T07:34:00Z</cp:lastPrinted>
  <dcterms:created xsi:type="dcterms:W3CDTF">2021-05-06T13:26:00Z</dcterms:created>
  <dcterms:modified xsi:type="dcterms:W3CDTF">2021-05-06T13:26:00Z</dcterms:modified>
</cp:coreProperties>
</file>